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713A06BA" w14:textId="1A6C65E8" w:rsidR="00B55B9B" w:rsidRPr="003830E1" w:rsidRDefault="00B55B9B" w:rsidP="00B55B9B">
      <w:pPr>
        <w:spacing w:before="240"/>
        <w:ind w:firstLine="720"/>
        <w:rPr>
          <w:rFonts w:ascii="Times New Roman" w:hAnsi="Times New Roman" w:cs="Times New Roman"/>
        </w:rPr>
      </w:pPr>
      <w:r w:rsidRPr="003830E1">
        <w:rPr>
          <w:rFonts w:ascii="Times New Roman" w:hAnsi="Times New Roman" w:cs="Times New Roman"/>
        </w:rPr>
        <w:t xml:space="preserve">Interactions between species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xml:space="preserve">), </w:t>
      </w:r>
      <w:r w:rsidR="00664465">
        <w:rPr>
          <w:rFonts w:ascii="Times New Roman" w:hAnsi="Times New Roman" w:cs="Times New Roman"/>
        </w:rPr>
        <w:t>and</w:t>
      </w:r>
      <w:r>
        <w:rPr>
          <w:rFonts w:ascii="Times New Roman" w:hAnsi="Times New Roman" w:cs="Times New Roman"/>
        </w:rPr>
        <w:t xml:space="preserve"> 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 delayed the stock</w:t>
      </w:r>
      <w:r w:rsidR="00664465">
        <w:rPr>
          <w:rFonts w:ascii="Times New Roman" w:hAnsi="Times New Roman" w:cs="Times New Roman"/>
        </w:rPr>
        <w:t>’</w:t>
      </w:r>
      <w:r>
        <w:rPr>
          <w:rFonts w:ascii="Times New Roman" w:hAnsi="Times New Roman" w:cs="Times New Roman"/>
        </w:rPr>
        <w:t>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r>
        <w:rPr>
          <w:rFonts w:ascii="Times New Roman" w:hAnsi="Times New Roman" w:cs="Times New Roman"/>
        </w:rPr>
        <w:t>, and</w:t>
      </w:r>
      <w:r w:rsidRPr="00020BE5">
        <w:rPr>
          <w:rFonts w:ascii="Times New Roman" w:hAnsi="Times New Roman" w:cs="Times New Roman"/>
        </w:rPr>
        <w:t xml:space="preserve"> </w:t>
      </w:r>
      <w:r>
        <w:rPr>
          <w:rFonts w:ascii="Times New Roman" w:hAnsi="Times New Roman" w:cs="Times New Roman"/>
        </w:rPr>
        <w:t>similar</w:t>
      </w:r>
      <w:r w:rsidRPr="00020BE5">
        <w:rPr>
          <w:rFonts w:ascii="Times New Roman" w:hAnsi="Times New Roman" w:cs="Times New Roman"/>
        </w:rPr>
        <w:t xml:space="preserve"> </w:t>
      </w:r>
      <w:r>
        <w:rPr>
          <w:rFonts w:ascii="Times New Roman" w:hAnsi="Times New Roman" w:cs="Times New Roman"/>
        </w:rPr>
        <w:t xml:space="preserve">outcomes around the world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difficult, e</w:t>
      </w:r>
      <w:r w:rsidRPr="003830E1">
        <w:rPr>
          <w:rFonts w:ascii="Times New Roman" w:hAnsi="Times New Roman" w:cs="Times New Roman"/>
        </w:rPr>
        <w:t>cosystem-based management</w:t>
      </w:r>
      <w:r>
        <w:rPr>
          <w:rFonts w:ascii="Times New Roman" w:hAnsi="Times New Roman" w:cs="Times New Roman"/>
        </w:rPr>
        <w:t>, which</w:t>
      </w:r>
      <w:r w:rsidRPr="003830E1">
        <w:rPr>
          <w:rFonts w:ascii="Times New Roman" w:hAnsi="Times New Roman" w:cs="Times New Roman"/>
        </w:rPr>
        <w:t xml:space="preserve"> </w:t>
      </w:r>
      <w:r>
        <w:rPr>
          <w:rFonts w:ascii="Times New Roman" w:hAnsi="Times New Roman" w:cs="Times New Roman"/>
        </w:rPr>
        <w:t>uses</w:t>
      </w:r>
      <w:r w:rsidRPr="003830E1">
        <w:rPr>
          <w:rFonts w:ascii="Times New Roman" w:hAnsi="Times New Roman" w:cs="Times New Roman"/>
        </w:rPr>
        <w:t xml:space="preserve"> a holistic approach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5A210AED" w14:textId="3C9641BA" w:rsidR="00B55B9B" w:rsidRPr="00B233A4" w:rsidRDefault="00B55B9B" w:rsidP="00B55B9B">
      <w:pPr>
        <w:spacing w:before="240"/>
        <w:ind w:firstLine="720"/>
        <w:rPr>
          <w:rFonts w:ascii="Times New Roman" w:hAnsi="Times New Roman" w:cs="Times New Roman"/>
        </w:rPr>
      </w:pPr>
      <w:r>
        <w:rPr>
          <w:rFonts w:ascii="Times New Roman" w:hAnsi="Times New Roman" w:cs="Times New Roman"/>
        </w:rPr>
        <w:t xml:space="preserve">The most undesirable scenario for a manager whose single-species focused intervention has led to an unexpected response is that this action </w:t>
      </w:r>
      <w:r w:rsidR="00664465">
        <w:rPr>
          <w:rFonts w:ascii="Times New Roman" w:hAnsi="Times New Roman" w:cs="Times New Roman"/>
        </w:rPr>
        <w:t>pushes the system</w:t>
      </w:r>
      <w:r>
        <w:rPr>
          <w:rFonts w:ascii="Times New Roman" w:hAnsi="Times New Roman" w:cs="Times New Roman"/>
        </w:rPr>
        <w:t xml:space="preserve"> to an undesirable alternative stable state. Regime shifts like this are well documented in aquatic systems and exceedingly difficult to reverse once they’ve occurred (Carpenter</w:t>
      </w:r>
      <w:r w:rsidR="008F67F3">
        <w:rPr>
          <w:rFonts w:ascii="Times New Roman" w:hAnsi="Times New Roman" w:cs="Times New Roman"/>
        </w:rPr>
        <w:t xml:space="preserve"> and </w:t>
      </w:r>
      <w:proofErr w:type="spellStart"/>
      <w:r w:rsidR="008F67F3">
        <w:rPr>
          <w:rFonts w:ascii="Times New Roman" w:hAnsi="Times New Roman" w:cs="Times New Roman"/>
        </w:rPr>
        <w:t>Kinne</w:t>
      </w:r>
      <w:proofErr w:type="spellEnd"/>
      <w:r>
        <w:rPr>
          <w:rFonts w:ascii="Times New Roman" w:hAnsi="Times New Roman" w:cs="Times New Roman"/>
        </w:rPr>
        <w:t xml:space="preserve"> 2003). Regime shifts represent an abrupt change in ecosystem configuration that can be self-reinforcing (</w:t>
      </w:r>
      <w:r w:rsidRPr="001D16D9">
        <w:rPr>
          <w:rFonts w:ascii="Times New Roman" w:hAnsi="Times New Roman" w:cs="Times New Roman"/>
          <w:bCs/>
        </w:rPr>
        <w:t>Carpenter</w:t>
      </w:r>
      <w:r w:rsidR="003964A1">
        <w:rPr>
          <w:rFonts w:ascii="Times New Roman" w:hAnsi="Times New Roman" w:cs="Times New Roman"/>
          <w:bCs/>
        </w:rPr>
        <w:t xml:space="preserve"> and </w:t>
      </w:r>
      <w:proofErr w:type="spellStart"/>
      <w:r w:rsidR="003964A1">
        <w:rPr>
          <w:rFonts w:ascii="Times New Roman" w:hAnsi="Times New Roman" w:cs="Times New Roman"/>
          <w:bCs/>
        </w:rPr>
        <w:t>Kinne</w:t>
      </w:r>
      <w:proofErr w:type="spellEnd"/>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 xml:space="preserve">food web consisting of </w:t>
      </w:r>
      <w:r>
        <w:rPr>
          <w:rFonts w:ascii="Times New Roman" w:hAnsi="Times New Roman" w:cs="Times New Roman"/>
        </w:rPr>
        <w:t xml:space="preserve">the adult and juvenile stages of </w:t>
      </w:r>
      <w:r w:rsidRPr="00AC1F3C">
        <w:rPr>
          <w:rFonts w:ascii="Times New Roman" w:hAnsi="Times New Roman" w:cs="Times New Roman"/>
        </w:rPr>
        <w:t>a top predator and a forage species</w:t>
      </w:r>
      <w:r>
        <w:rPr>
          <w:rFonts w:ascii="Times New Roman" w:hAnsi="Times New Roman" w:cs="Times New Roman"/>
        </w:rPr>
        <w:t xml:space="preserve">. Further,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xml:space="preserve"> (2002) describe how size- and food-dependent individual growth can result in </w:t>
      </w:r>
      <w:proofErr w:type="spellStart"/>
      <w:r>
        <w:rPr>
          <w:rFonts w:ascii="Times New Roman" w:hAnsi="Times New Roman" w:cs="Times New Roman"/>
        </w:rPr>
        <w:t>depensatory</w:t>
      </w:r>
      <w:proofErr w:type="spellEnd"/>
      <w:r>
        <w:rPr>
          <w:rFonts w:ascii="Times New Roman" w:hAnsi="Times New Roman" w:cs="Times New Roman"/>
        </w:rPr>
        <w:t xml:space="preserve"> population growth, also known as ‘</w:t>
      </w:r>
      <w:proofErr w:type="spellStart"/>
      <w:r>
        <w:rPr>
          <w:rFonts w:ascii="Times New Roman" w:hAnsi="Times New Roman" w:cs="Times New Roman"/>
        </w:rPr>
        <w:t>Allee</w:t>
      </w:r>
      <w:proofErr w:type="spellEnd"/>
      <w:r>
        <w:rPr>
          <w:rFonts w:ascii="Times New Roman" w:hAnsi="Times New Roman" w:cs="Times New Roman"/>
        </w:rPr>
        <w:t xml:space="preserve"> Effects’.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Pr>
          <w:rFonts w:ascii="Times New Roman" w:hAnsi="Times New Roman" w:cs="Times New Roman"/>
        </w:rPr>
        <w:lastRenderedPageBreak/>
        <w:t>Depensatory</w:t>
      </w:r>
      <w:proofErr w:type="spellEnd"/>
      <w:r>
        <w:rPr>
          <w:rFonts w:ascii="Times New Roman" w:hAnsi="Times New Roman" w:cs="Times New Roman"/>
        </w:rPr>
        <w:t xml:space="preserve"> growth effects on the predator population further limit its ability to rebound and become abundant again.</w:t>
      </w:r>
      <w:r w:rsidRPr="00AC1F3C">
        <w:rPr>
          <w:rFonts w:ascii="Times New Roman" w:hAnsi="Times New Roman" w:cs="Times New Roman"/>
        </w:rPr>
        <w:t xml:space="preserve"> </w:t>
      </w:r>
    </w:p>
    <w:p w14:paraId="40ACFB97" w14:textId="77777777" w:rsidR="00B55B9B" w:rsidRDefault="00B55B9B" w:rsidP="00B55B9B">
      <w:pPr>
        <w:ind w:firstLine="720"/>
        <w:rPr>
          <w:rFonts w:ascii="Times New Roman" w:hAnsi="Times New Roman"/>
        </w:rPr>
      </w:pPr>
      <w:r>
        <w:rPr>
          <w:rFonts w:ascii="Times New Roman" w:hAnsi="Times New Roman"/>
        </w:rPr>
        <w:t>In addition to interactions with non-targeted species as in the simple trophic triangle described above, harves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avoid catastrophic regime shifts, they can also be leveraged by managers to creatively achieve their goals.</w:t>
      </w:r>
    </w:p>
    <w:p w14:paraId="473CB35C" w14:textId="77777777" w:rsidR="00B55B9B" w:rsidRPr="00472840" w:rsidRDefault="00B55B9B" w:rsidP="00B55B9B">
      <w:pPr>
        <w:ind w:firstLine="720"/>
        <w:rPr>
          <w:rFonts w:ascii="Times New Roman" w:hAnsi="Times New Roman"/>
        </w:rPr>
      </w:pPr>
      <w:r>
        <w:rPr>
          <w:rFonts w:ascii="Times New Roman" w:hAnsi="Times New Roman"/>
        </w:rPr>
        <w:t>Recreational fisheries are model systems where managers could take advantage of interspecific interactions to solve complex problems through an ecosystem-based or adaptive management approach. Inland recreational fisheries specifically are well suited to this because of their well-defined boundaries and widespread occurrence across the landscape allowing for replication and comparison (Walters 1986). Adaptive management using experimental management actions across many independent systems could allow managers to generate new knowledge about how to creatively manage these systems, however, this is not always feasible. Management goals, in systems that exhibit multiple stable states, are primarily to maintain fisheries in the ‘desired’ stable state, or the state in which the species most desired by anglers dominates the system. While these desired stable states exist within a broader safe operating space, certain management interventions can result in shifts into ‘undesired’ states – or states outside that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habitat alteration, valuation), </w:t>
      </w:r>
      <w:r>
        <w:rPr>
          <w:rFonts w:ascii="Times New Roman" w:hAnsi="Times New Roman"/>
        </w:rPr>
        <w:t xml:space="preserve">yet fisheries users have diverse goals. Given their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76D8AB8C" w14:textId="0F5E3D65" w:rsidR="00B55B9B" w:rsidRPr="00B55B9B" w:rsidRDefault="00B55B9B" w:rsidP="00FA2D61">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safe operating space. Managers can take advantage of this interactions to creatively influence system dynamics to reach their 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w:t>
      </w:r>
      <w:r>
        <w:rPr>
          <w:rFonts w:ascii="Times New Roman" w:hAnsi="Times New Roman"/>
        </w:rPr>
        <w:lastRenderedPageBreak/>
        <w:t xml:space="preserve">experiments to understand the impact of simultaneous management of two species in a recreational fishery, the increased diversity of management options when accounting for species interactions, and the impacts of slow change on the stable state of the system. </w:t>
      </w:r>
    </w:p>
    <w:p w14:paraId="5AE760A0" w14:textId="19F136E1" w:rsidR="00E62F5F" w:rsidRDefault="00E05CA0" w:rsidP="00FA2D61">
      <w:pPr>
        <w:pStyle w:val="Heading1"/>
        <w:keepNext w:val="0"/>
        <w:keepLines w:val="0"/>
        <w:widowControl w:val="0"/>
        <w:suppressLineNumbers/>
      </w:pPr>
      <w:bookmarkStart w:id="3" w:name="methods"/>
      <w:r w:rsidRPr="00FA2D61">
        <w:rPr>
          <w:rFonts w:ascii="Times New Roman" w:hAnsi="Times New Roman" w:cs="Times New Roman"/>
          <w:color w:val="auto"/>
          <w:sz w:val="24"/>
          <w:szCs w:val="24"/>
        </w:rPr>
        <w:t>Methods</w:t>
      </w:r>
      <w:bookmarkStart w:id="4" w:name="model"/>
      <w:bookmarkEnd w:id="3"/>
    </w:p>
    <w:p w14:paraId="3A6E2996" w14:textId="5EC02FB7"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have adopted a modeling approach. </w:t>
      </w:r>
      <w:r w:rsidR="008A1964" w:rsidRPr="00FA2D61">
        <w:rPr>
          <w:rFonts w:ascii="Times New Roman" w:hAnsi="Times New Roman" w:cs="Times New Roman"/>
        </w:rPr>
        <w:t>Given the long time scales over which management decisions and fisheries dynamics play out, alternative avenues of inference, like long-term observations, comparative surveys, or experiments, are not feasible. Our modeling framework allows us to conduct a series of model experiments to explore the risks of not considering interactions amongst species, including harvest of multiple species, and potential opportunities afforded by an ecosystem-based management approach. For example, w</w:t>
      </w:r>
      <w:r w:rsidR="009852AA" w:rsidRPr="00FA2D61">
        <w:rPr>
          <w:rFonts w:ascii="Times New Roman" w:hAnsi="Times New Roman" w:cs="Times New Roman"/>
        </w:rPr>
        <w:t>e use</w:t>
      </w:r>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r the interspecific interactions. </w:t>
      </w:r>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model was developed</w:t>
      </w:r>
      <w:r w:rsidR="002651AD" w:rsidRPr="00FA2D61">
        <w:rPr>
          <w:rFonts w:ascii="Times New Roman" w:hAnsi="Times New Roman" w:cs="Times New Roman"/>
        </w:rPr>
        <w:t xml:space="preserve"> </w:t>
      </w:r>
      <w:r w:rsidR="008A1964" w:rsidRPr="00FA2D61">
        <w:rPr>
          <w:rFonts w:ascii="Times New Roman" w:hAnsi="Times New Roman" w:cs="Times New Roman"/>
        </w:rPr>
        <w:t>with interactions between</w:t>
      </w:r>
      <w:r w:rsidR="002651AD" w:rsidRPr="00FA2D61">
        <w:rPr>
          <w:rFonts w:ascii="Times New Roman" w:hAnsi="Times New Roman" w:cs="Times New Roman"/>
        </w:rPr>
        <w:t xml:space="preserve"> walleye (</w:t>
      </w:r>
      <w:r w:rsidR="002651AD" w:rsidRPr="00FA2D61">
        <w:rPr>
          <w:rFonts w:ascii="Times New Roman" w:hAnsi="Times New Roman" w:cs="Times New Roman"/>
          <w:i/>
        </w:rPr>
        <w:t>Sander vitreus</w:t>
      </w:r>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Micropterus salmoides</w:t>
      </w:r>
      <w:r w:rsidR="00B437B0" w:rsidRPr="00FA2D61">
        <w:rPr>
          <w:rFonts w:ascii="Times New Roman" w:hAnsi="Times New Roman" w:cs="Times New Roman"/>
        </w:rPr>
        <w:t xml:space="preserve">) </w:t>
      </w:r>
      <w:r w:rsidR="008A1964" w:rsidRPr="00FA2D61">
        <w:rPr>
          <w:rFonts w:ascii="Times New Roman" w:hAnsi="Times New Roman" w:cs="Times New Roman"/>
        </w:rPr>
        <w:t>in mind, but we’ve adopted a general model parameterization that should apply to many interacting, harvested species</w:t>
      </w:r>
      <w:r w:rsidR="00B437B0" w:rsidRPr="00FA2D61">
        <w:rPr>
          <w:rFonts w:ascii="Times New Roman" w:hAnsi="Times New Roman" w:cs="Times New Roman"/>
        </w:rPr>
        <w:t>.</w:t>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4"/>
    </w:p>
    <w:p w14:paraId="0A1E5D53" w14:textId="71B144AE"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r w:rsidR="00827C28">
        <w:rPr>
          <w:rFonts w:ascii="Times New Roman" w:hAnsi="Times New Roman" w:cs="Times New Roman"/>
        </w:rPr>
        <w:t xml:space="preserve">Roth et al. 2007; </w:t>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the classic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 xml:space="preserve">stage </w:t>
      </w:r>
      <w:proofErr w:type="spellStart"/>
      <w:r w:rsidR="00E05CA0" w:rsidRPr="00B233A4">
        <w:rPr>
          <w:rFonts w:ascii="Times New Roman" w:hAnsi="Times New Roman" w:cs="Times New Roman"/>
        </w:rPr>
        <w:t>planktivor</w:t>
      </w:r>
      <w:r w:rsidR="00635D1F">
        <w:rPr>
          <w:rFonts w:ascii="Times New Roman" w:hAnsi="Times New Roman" w:cs="Times New Roman"/>
        </w:rPr>
        <w:t>ous</w:t>
      </w:r>
      <w:proofErr w:type="spellEnd"/>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refuge</w:t>
      </w:r>
      <w:r w:rsidR="00981D9D">
        <w:rPr>
          <w:rFonts w:ascii="Times New Roman" w:hAnsi="Times New Roman" w:cs="Times New Roman"/>
        </w:rPr>
        <w:t xml:space="preserve"> (</w:t>
      </w:r>
      <w:r w:rsidR="00156084">
        <w:rPr>
          <w:rFonts w:ascii="Times New Roman" w:hAnsi="Times New Roman" w:cs="Times New Roman"/>
        </w:rPr>
        <w:t>Walters and Martell 2004</w:t>
      </w:r>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5" w:name="adult-dynamics"/>
      <w:r w:rsidRPr="00FA2D61">
        <w:rPr>
          <w:rFonts w:ascii="Times New Roman" w:hAnsi="Times New Roman" w:cs="Times New Roman"/>
          <w:b w:val="0"/>
          <w:bCs w:val="0"/>
          <w:i/>
          <w:iCs/>
          <w:color w:val="auto"/>
          <w:sz w:val="24"/>
          <w:szCs w:val="24"/>
        </w:rPr>
        <w:t>Adult Dynamics</w:t>
      </w:r>
      <w:bookmarkEnd w:id="5"/>
    </w:p>
    <w:p w14:paraId="6CB99C83" w14:textId="0DBC4465" w:rsidR="00DB5BA4" w:rsidRPr="00B233A4" w:rsidRDefault="00FD4E0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FD4E0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6" w:name="juvenile-dynamics"/>
      <w:r w:rsidRPr="00FA2D61">
        <w:rPr>
          <w:rFonts w:ascii="Times New Roman" w:hAnsi="Times New Roman" w:cs="Times New Roman"/>
          <w:b w:val="0"/>
          <w:bCs w:val="0"/>
          <w:i/>
          <w:iCs/>
          <w:color w:val="auto"/>
          <w:sz w:val="24"/>
          <w:szCs w:val="24"/>
        </w:rPr>
        <w:t>Juvenile Dynamics</w:t>
      </w:r>
      <w:bookmarkEnd w:id="6"/>
    </w:p>
    <w:p w14:paraId="73F71338" w14:textId="683FF7DF" w:rsidR="00DB5BA4" w:rsidRPr="00B233A4" w:rsidRDefault="00FD4E0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FD4E04"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718CA6F"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Juvenil</w:t>
      </w:r>
      <w:proofErr w:type="spellStart"/>
      <w:r w:rsidRPr="00B233A4">
        <w:rPr>
          <w:rFonts w:ascii="Times New Roman" w:hAnsi="Times New Roman" w:cs="Times New Roman"/>
        </w:rPr>
        <w:t>es</w:t>
      </w:r>
      <w:proofErr w:type="spellEnd"/>
      <w:r w:rsidRPr="00B233A4">
        <w:rPr>
          <w:rFonts w:ascii="Times New Roman" w:hAnsi="Times New Roman" w:cs="Times New Roman"/>
        </w:rPr>
        <w:t xml:space="preserve">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 xml:space="preserve">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r w:rsidR="000F085E">
        <w:rPr>
          <w:rFonts w:ascii="Times New Roman" w:hAnsi="Times New Roman" w:cs="Times New Roman"/>
        </w:rPr>
        <w:t xml:space="preserve">It is important to note however that the influence of refuge availability on juvenile mortality is still debated in some systems (Zeigler et al. 2018).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r w:rsidR="009C3A1E">
        <w:rPr>
          <w:rFonts w:ascii="Times New Roman" w:hAnsi="Times New Roman" w:cs="Times New Roman"/>
        </w:rPr>
        <w:t>our model</w:t>
      </w:r>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r>
              <w:rPr>
                <w:rFonts w:ascii="Times New Roman" w:hAnsi="Times New Roman" w:cs="Times New Roman"/>
                <w:vertAlign w:val="superscript"/>
              </w:rPr>
              <w:t>+</w:t>
            </w:r>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FD4E04"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 xml:space="preserve">Units are listed in parentheses where applicable </w:t>
      </w:r>
    </w:p>
    <w:p w14:paraId="30D3A79B" w14:textId="6F0B7808" w:rsidR="00D17398" w:rsidRDefault="00D17398" w:rsidP="00D17398">
      <w:pPr>
        <w:rPr>
          <w:b/>
          <w:bCs/>
        </w:rPr>
      </w:pPr>
      <w:bookmarkStart w:id="7" w:name="simulations"/>
    </w:p>
    <w:p w14:paraId="664C0E7B" w14:textId="6A1BA93D"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 Experiments</w:t>
      </w:r>
      <w:bookmarkEnd w:id="7"/>
    </w:p>
    <w:p w14:paraId="033182C7" w14:textId="626D2711"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r w:rsidR="009C3A1E">
        <w:rPr>
          <w:rFonts w:ascii="Times New Roman" w:hAnsi="Times New Roman" w:cs="Times New Roman"/>
        </w:rPr>
        <w:t>-</w:t>
      </w:r>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are designed to mimic this situation. Species 1 in our models represents the dominant, highly</w:t>
      </w:r>
      <w:r w:rsidR="009C3A1E">
        <w:rPr>
          <w:rFonts w:ascii="Times New Roman" w:hAnsi="Times New Roman" w:cs="Times New Roman"/>
        </w:rPr>
        <w:t>-</w:t>
      </w:r>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Given the hypothetical goals of managers in our simulations, managing species 2 will always take the form of setting harvest limits and not stocking. </w:t>
      </w:r>
    </w:p>
    <w:p w14:paraId="0ED480B1" w14:textId="78FB3C70" w:rsidR="00DB5BA4" w:rsidRPr="00B233A4" w:rsidRDefault="00D17398">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We focused on </w:t>
      </w:r>
      <w:r w:rsidR="00D004EC">
        <w:rPr>
          <w:rFonts w:ascii="Times New Roman" w:hAnsi="Times New Roman" w:cs="Times New Roman"/>
        </w:rPr>
        <w:t xml:space="preserve">three </w:t>
      </w:r>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r w:rsidR="009C3A1E">
        <w:rPr>
          <w:rFonts w:ascii="Times New Roman" w:hAnsi="Times New Roman" w:cs="Times New Roman"/>
        </w:rPr>
        <w:t>Although</w:t>
      </w:r>
      <w:r w:rsidR="008E6F70">
        <w:rPr>
          <w:rFonts w:ascii="Times New Roman" w:hAnsi="Times New Roman" w:cs="Times New Roman"/>
        </w:rPr>
        <w:t xml:space="preserve"> not an experiment</w:t>
      </w:r>
      <w:r w:rsidR="00D75AD1">
        <w:rPr>
          <w:rFonts w:ascii="Times New Roman" w:hAnsi="Times New Roman" w:cs="Times New Roman"/>
        </w:rPr>
        <w:t>,</w:t>
      </w:r>
      <w:r w:rsidR="009C3A1E">
        <w:rPr>
          <w:rFonts w:ascii="Times New Roman" w:hAnsi="Times New Roman" w:cs="Times New Roman"/>
        </w:rPr>
        <w:t xml:space="preserve"> we</w:t>
      </w:r>
      <w:r w:rsidR="008E6F70">
        <w:rPr>
          <w:rFonts w:ascii="Times New Roman" w:hAnsi="Times New Roman" w:cs="Times New Roman"/>
        </w:rPr>
        <w:t xml:space="preserve"> f</w:t>
      </w:r>
      <w:r>
        <w:rPr>
          <w:rFonts w:ascii="Times New Roman" w:hAnsi="Times New Roman" w:cs="Times New Roman"/>
        </w:rPr>
        <w:t>irst we sought to understand how the fishery in this model functioned over a range of harvest levels (both species 1 and 2). The aim of this simulation was to understand species dynamics and the stable states that are present in our simulated fishery system</w:t>
      </w:r>
      <w:r w:rsidR="00D131D0">
        <w:rPr>
          <w:rFonts w:ascii="Times New Roman" w:hAnsi="Times New Roman" w:cs="Times New Roman"/>
        </w:rPr>
        <w:t xml:space="preserve"> </w:t>
      </w:r>
      <w:commentRangeStart w:id="8"/>
      <w:commentRangeStart w:id="9"/>
      <w:r w:rsidR="00D131D0">
        <w:rPr>
          <w:rFonts w:ascii="Times New Roman" w:hAnsi="Times New Roman" w:cs="Times New Roman"/>
        </w:rPr>
        <w:t>(Fig. 1)</w:t>
      </w:r>
      <w:commentRangeEnd w:id="8"/>
      <w:r w:rsidR="00D131D0">
        <w:rPr>
          <w:rStyle w:val="CommentReference"/>
        </w:rPr>
        <w:commentReference w:id="8"/>
      </w:r>
      <w:commentRangeEnd w:id="9"/>
      <w:r w:rsidR="00A31CC6">
        <w:rPr>
          <w:rStyle w:val="CommentReference"/>
        </w:rPr>
        <w:commentReference w:id="9"/>
      </w:r>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r w:rsidR="00935002">
        <w:rPr>
          <w:rFonts w:ascii="Times New Roman" w:hAnsi="Times New Roman" w:cs="Times New Roman"/>
        </w:rPr>
        <w:t xml:space="preserve">on the size of the safe operating </w:t>
      </w:r>
      <w:r w:rsidR="00DB4F48">
        <w:rPr>
          <w:rFonts w:ascii="Times New Roman" w:hAnsi="Times New Roman" w:cs="Times New Roman"/>
        </w:rPr>
        <w:t>space</w:t>
      </w:r>
      <w:r w:rsidR="00935002">
        <w:rPr>
          <w:rFonts w:ascii="Times New Roman" w:hAnsi="Times New Roman" w:cs="Times New Roman"/>
        </w:rPr>
        <w:t xml:space="preserve"> of the system</w:t>
      </w:r>
      <w:r w:rsidR="00D131D0">
        <w:rPr>
          <w:rFonts w:ascii="Times New Roman" w:hAnsi="Times New Roman" w:cs="Times New Roman"/>
        </w:rPr>
        <w:t xml:space="preserve"> (Fig. 2)</w:t>
      </w:r>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this model experiment, we sought to </w:t>
      </w:r>
      <w:r w:rsidR="004860B5">
        <w:rPr>
          <w:rFonts w:ascii="Times New Roman" w:hAnsi="Times New Roman" w:cs="Times New Roman"/>
        </w:rPr>
        <w:t xml:space="preserve">explore </w:t>
      </w:r>
      <w:r w:rsidR="00720D6D">
        <w:rPr>
          <w:rFonts w:ascii="Times New Roman" w:hAnsi="Times New Roman" w:cs="Times New Roman"/>
        </w:rPr>
        <w:t xml:space="preserve">the impacts of </w:t>
      </w:r>
      <w:r w:rsidR="00DB1DD4">
        <w:rPr>
          <w:rFonts w:ascii="Times New Roman" w:hAnsi="Times New Roman" w:cs="Times New Roman"/>
        </w:rPr>
        <w:t>leveraging ecological interactions to achieve a manager’s goals.</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r w:rsidR="00935002">
        <w:rPr>
          <w:rFonts w:ascii="Times New Roman" w:hAnsi="Times New Roman" w:cs="Times New Roman"/>
        </w:rPr>
        <w:t>diversity of management options available to managers when accounting for interspecific interactions</w:t>
      </w:r>
      <w:r w:rsidR="00F478DA">
        <w:rPr>
          <w:rFonts w:ascii="Times New Roman" w:hAnsi="Times New Roman" w:cs="Times New Roman"/>
        </w:rPr>
        <w:t xml:space="preserve"> (Fig. 3)</w:t>
      </w:r>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r w:rsidR="003C7904">
        <w:rPr>
          <w:rFonts w:ascii="Times New Roman" w:hAnsi="Times New Roman" w:cs="Times New Roman"/>
        </w:rPr>
        <w:t xml:space="preserve">We then discuss how some of these paths may be more feasible or cost-effective for managers. </w:t>
      </w:r>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r w:rsidR="006643D3">
        <w:rPr>
          <w:rFonts w:ascii="Times New Roman" w:hAnsi="Times New Roman" w:cs="Times New Roman"/>
        </w:rPr>
        <w:t>influences</w:t>
      </w:r>
      <w:r>
        <w:rPr>
          <w:rFonts w:ascii="Times New Roman" w:hAnsi="Times New Roman" w:cs="Times New Roman"/>
        </w:rPr>
        <w:t xml:space="preserve"> on stable states</w:t>
      </w:r>
      <w:r w:rsidR="00F478DA">
        <w:rPr>
          <w:rFonts w:ascii="Times New Roman" w:hAnsi="Times New Roman" w:cs="Times New Roman"/>
        </w:rPr>
        <w:t xml:space="preserve"> (Fig. 4)</w:t>
      </w:r>
      <w:r>
        <w:rPr>
          <w:rFonts w:ascii="Times New Roman" w:hAnsi="Times New Roman" w:cs="Times New Roman"/>
        </w:rPr>
        <w:t xml:space="preserve">. Within </w:t>
      </w:r>
      <w:r w:rsidR="004860B5">
        <w:rPr>
          <w:rFonts w:ascii="Times New Roman" w:hAnsi="Times New Roman" w:cs="Times New Roman"/>
        </w:rPr>
        <w:t xml:space="preserve">our </w:t>
      </w:r>
      <w:r>
        <w:rPr>
          <w:rFonts w:ascii="Times New Roman" w:hAnsi="Times New Roman" w:cs="Times New Roman"/>
        </w:rPr>
        <w:t>model experiment</w:t>
      </w:r>
      <w:r w:rsidR="004860B5">
        <w:rPr>
          <w:rFonts w:ascii="Times New Roman" w:hAnsi="Times New Roman" w:cs="Times New Roman"/>
        </w:rPr>
        <w:t>s</w:t>
      </w:r>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a system in the desired stable state despite slow moving changes outside their control</w:t>
      </w:r>
      <w:r w:rsidR="004860B5">
        <w:rPr>
          <w:rFonts w:ascii="Times New Roman" w:hAnsi="Times New Roman" w:cs="Times New Roman"/>
        </w:rPr>
        <w:t xml:space="preserve"> (Carpenter et al. 2017)</w:t>
      </w:r>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10"/>
      <w:r>
        <w:rPr>
          <w:rFonts w:ascii="Times New Roman" w:hAnsi="Times New Roman" w:cs="Times New Roman"/>
        </w:rPr>
        <w:t>(Appendix/Supplement</w:t>
      </w:r>
      <w:commentRangeEnd w:id="10"/>
      <w:r w:rsidR="007C7D30">
        <w:rPr>
          <w:rStyle w:val="CommentReference"/>
        </w:rPr>
        <w:commentReference w:id="10"/>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A sensitivity analysis found alternative stable states persisted across different values for species interaction strengths, </w:t>
      </w:r>
      <w:r w:rsidR="00444635">
        <w:rPr>
          <w:rFonts w:ascii="Times New Roman" w:hAnsi="Times New Roman" w:cs="Times New Roman"/>
        </w:rPr>
        <w:lastRenderedPageBreak/>
        <w:t>mortality, survival, and fecundity with a few exceptions for extreme parameter values (</w:t>
      </w:r>
      <w:r w:rsidR="001C67CB">
        <w:rPr>
          <w:rFonts w:ascii="Times New Roman" w:hAnsi="Times New Roman" w:cs="Times New Roman"/>
        </w:rPr>
        <w:t>Figs S5-13</w:t>
      </w:r>
      <w:r w:rsidR="00444635">
        <w:rPr>
          <w:rFonts w:ascii="Times New Roman" w:hAnsi="Times New Roman" w:cs="Times New Roman"/>
        </w:rPr>
        <w:t>).</w:t>
      </w:r>
      <w:r w:rsidRPr="00316186">
        <w:rPr>
          <w:rFonts w:ascii="Times New Roman" w:hAnsi="Times New Roman" w:cs="Times New Roman"/>
        </w:rPr>
        <w:t xml:space="preserve"> </w:t>
      </w:r>
      <w:r w:rsidR="00D76F7F">
        <w:rPr>
          <w:rFonts w:ascii="Times New Roman" w:hAnsi="Times New Roman" w:cs="Times New Roman"/>
        </w:rPr>
        <w:t xml:space="preserve">The model was most sensitive to </w:t>
      </w:r>
      <w:r w:rsidR="009D1907">
        <w:rPr>
          <w:rFonts w:ascii="Times New Roman" w:hAnsi="Times New Roman" w:cs="Times New Roman"/>
        </w:rPr>
        <w:t xml:space="preserve">changes in the juveniles competition effects on each other, and </w:t>
      </w:r>
      <w:r w:rsidR="00504BEC">
        <w:rPr>
          <w:rFonts w:ascii="Times New Roman" w:hAnsi="Times New Roman" w:cs="Times New Roman"/>
        </w:rPr>
        <w:t xml:space="preserve">Ricker </w:t>
      </w:r>
      <w:r w:rsidR="009D1907">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Pr>
          <w:rFonts w:ascii="Times New Roman" w:eastAsiaTheme="minorEastAsia" w:hAnsi="Times New Roman" w:cs="Times New Roman"/>
        </w:rPr>
        <w:t>Figs S9,10,12,13</w:t>
      </w:r>
      <w:r w:rsidR="001C67CB">
        <w:rPr>
          <w:rFonts w:ascii="Times New Roman" w:eastAsiaTheme="minorEastAsia" w:hAnsi="Times New Roman" w:cs="Times New Roman"/>
          <w:b/>
        </w:rPr>
        <w:t>)</w:t>
      </w:r>
      <w:r w:rsidR="009D1907">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 xml:space="preserve">R Core Team 2020,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Team </w:t>
      </w:r>
      <w:commentRangeStart w:id="11"/>
      <w:r w:rsidRPr="00B233A4">
        <w:rPr>
          <w:rFonts w:ascii="Times New Roman" w:hAnsi="Times New Roman" w:cs="Times New Roman"/>
        </w:rPr>
        <w:t>2020</w:t>
      </w:r>
      <w:commentRangeEnd w:id="11"/>
      <w:r w:rsidR="00D004EC">
        <w:rPr>
          <w:rStyle w:val="CommentReference"/>
        </w:rPr>
        <w:commentReference w:id="11"/>
      </w:r>
      <w:r w:rsidRPr="00B233A4">
        <w:rPr>
          <w:rFonts w:ascii="Times New Roman" w:hAnsi="Times New Roman" w:cs="Times New Roman"/>
        </w:rPr>
        <w:t>).</w:t>
      </w:r>
    </w:p>
    <w:p w14:paraId="0959D162" w14:textId="77777777" w:rsidR="00DB5BA4" w:rsidRPr="00FA2D61" w:rsidRDefault="00E05CA0" w:rsidP="003A2A6C">
      <w:pPr>
        <w:pStyle w:val="Heading1"/>
        <w:keepNext w:val="0"/>
        <w:keepLines w:val="0"/>
        <w:widowControl w:val="0"/>
        <w:suppressLineNumbers/>
        <w:rPr>
          <w:rFonts w:ascii="Times New Roman" w:hAnsi="Times New Roman" w:cs="Times New Roman"/>
          <w:color w:val="auto"/>
          <w:sz w:val="24"/>
          <w:szCs w:val="24"/>
        </w:rPr>
      </w:pPr>
      <w:bookmarkStart w:id="12" w:name="results"/>
      <w:r w:rsidRPr="00FA2D61">
        <w:rPr>
          <w:rFonts w:ascii="Times New Roman" w:hAnsi="Times New Roman" w:cs="Times New Roman"/>
          <w:color w:val="auto"/>
          <w:sz w:val="24"/>
          <w:szCs w:val="24"/>
        </w:rPr>
        <w:t>Results</w:t>
      </w:r>
      <w:bookmarkEnd w:id="12"/>
    </w:p>
    <w:p w14:paraId="593C73DD" w14:textId="3DEB976B" w:rsidR="00261A1B" w:rsidRDefault="007D591A"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Model</w:t>
      </w:r>
      <w:r w:rsidR="009D1907">
        <w:rPr>
          <w:rFonts w:ascii="Times New Roman" w:hAnsi="Times New Roman" w:cs="Times New Roman"/>
        </w:rPr>
        <w:t xml:space="preserve"> exhibits</w:t>
      </w:r>
      <w:r>
        <w:rPr>
          <w:rFonts w:ascii="Times New Roman" w:hAnsi="Times New Roman" w:cs="Times New Roman"/>
        </w:rPr>
        <w:t xml:space="preserve"> alternative stable states</w:t>
      </w:r>
      <w:r w:rsidR="009D1907">
        <w:rPr>
          <w:rFonts w:ascii="Times New Roman" w:hAnsi="Times New Roman" w:cs="Times New Roman"/>
        </w:rPr>
        <w:t xml:space="preserve"> in this two species fishery. I</w:t>
      </w:r>
      <w:r>
        <w:rPr>
          <w:rFonts w:ascii="Times New Roman" w:hAnsi="Times New Roman" w:cs="Times New Roman"/>
        </w:rPr>
        <w:t xml:space="preserve">nitial </w:t>
      </w:r>
      <w:r w:rsidR="009D1907">
        <w:rPr>
          <w:rFonts w:ascii="Times New Roman" w:hAnsi="Times New Roman" w:cs="Times New Roman"/>
        </w:rPr>
        <w:t>species abundances</w:t>
      </w:r>
      <w:r>
        <w:rPr>
          <w:rFonts w:ascii="Times New Roman" w:hAnsi="Times New Roman" w:cs="Times New Roman"/>
        </w:rPr>
        <w:t xml:space="preserve"> and species harvest</w:t>
      </w:r>
      <w:r w:rsidR="009D1907">
        <w:rPr>
          <w:rFonts w:ascii="Times New Roman" w:hAnsi="Times New Roman" w:cs="Times New Roman"/>
        </w:rPr>
        <w:t xml:space="preserve"> determine which stable state the model goes to</w:t>
      </w:r>
      <w:r w:rsidR="008C7B01">
        <w:rPr>
          <w:rFonts w:ascii="Times New Roman" w:hAnsi="Times New Roman" w:cs="Times New Roman"/>
        </w:rPr>
        <w:t xml:space="preserve"> (Fig. 1)</w:t>
      </w:r>
      <w:r>
        <w:rPr>
          <w:rFonts w:ascii="Times New Roman" w:hAnsi="Times New Roman" w:cs="Times New Roman"/>
        </w:rPr>
        <w:t>.</w:t>
      </w:r>
      <w:r w:rsidR="009D1907">
        <w:rPr>
          <w:rFonts w:ascii="Times New Roman" w:hAnsi="Times New Roman" w:cs="Times New Roman"/>
        </w:rPr>
        <w:t xml:space="preserve"> These alternative stable states persisted across all but the most extreme values for species interaction strengths, mortality, survival, and fecundity though the harvest values at which the system flipped varied with variation in parameter values</w:t>
      </w:r>
      <w:r w:rsidR="008C7B01">
        <w:rPr>
          <w:rFonts w:ascii="Times New Roman" w:hAnsi="Times New Roman" w:cs="Times New Roman"/>
        </w:rPr>
        <w:t xml:space="preserve"> (</w:t>
      </w:r>
      <w:r w:rsidR="001C67CB">
        <w:rPr>
          <w:rFonts w:ascii="Times New Roman" w:hAnsi="Times New Roman" w:cs="Times New Roman"/>
        </w:rPr>
        <w:t>Figs S5-13</w:t>
      </w:r>
      <w:r w:rsidR="008C7B01">
        <w:rPr>
          <w:rFonts w:ascii="Times New Roman" w:hAnsi="Times New Roman" w:cs="Times New Roman"/>
        </w:rPr>
        <w:t>)</w:t>
      </w:r>
      <w:r w:rsidR="009D1907">
        <w:rPr>
          <w:rFonts w:ascii="Times New Roman" w:hAnsi="Times New Roman" w:cs="Times New Roman"/>
        </w:rPr>
        <w:t xml:space="preserve">. </w:t>
      </w:r>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r w:rsidR="00516153">
        <w:rPr>
          <w:rFonts w:ascii="Times New Roman" w:hAnsi="Times New Roman" w:cs="Times New Roman"/>
        </w:rPr>
        <w:t>moderate harvest of</w:t>
      </w:r>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a stable state in which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 xml:space="preserve">reversing this scenario (initial system dominated by species 1), increasing harvest on species 1 results in the eventual transition to an alternate stable state in which species 2 dominates. </w:t>
      </w:r>
      <w:commentRangeStart w:id="13"/>
      <w:commentRangeStart w:id="14"/>
      <w:r>
        <w:rPr>
          <w:rFonts w:ascii="Times New Roman" w:hAnsi="Times New Roman" w:cs="Times New Roman"/>
        </w:rPr>
        <w:t>Harvesting</w:t>
      </w:r>
      <w:commentRangeEnd w:id="13"/>
      <w:r>
        <w:rPr>
          <w:rStyle w:val="CommentReference"/>
        </w:rPr>
        <w:commentReference w:id="13"/>
      </w:r>
      <w:commentRangeEnd w:id="14"/>
      <w:r w:rsidR="007A074B">
        <w:rPr>
          <w:rStyle w:val="CommentReference"/>
        </w:rPr>
        <w:commentReference w:id="14"/>
      </w:r>
      <w:bookmarkStart w:id="15" w:name="_GoBack"/>
      <w:bookmarkEnd w:id="15"/>
      <w:r>
        <w:rPr>
          <w:rFonts w:ascii="Times New Roman" w:hAnsi="Times New Roman" w:cs="Times New Roman"/>
        </w:rPr>
        <w:t xml:space="preserve"> in the model decreases the target species’ abundance and eventually leads to regime shifts (</w:t>
      </w:r>
      <w:r w:rsidR="001C67CB" w:rsidRPr="00FA2D61">
        <w:rPr>
          <w:rFonts w:ascii="Times New Roman" w:hAnsi="Times New Roman" w:cs="Times New Roman"/>
        </w:rPr>
        <w:t>Fig. S1</w:t>
      </w:r>
      <w:r>
        <w:rPr>
          <w:rFonts w:ascii="Times New Roman" w:hAnsi="Times New Roman" w:cs="Times New Roman"/>
        </w:rPr>
        <w:t xml:space="preserve">). </w:t>
      </w:r>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Model exhibits alternative stable states. The model is run to equilibrium over a range of harvest rates for species 1, species 2 harvest is held constant at 2. Top panel shows </w:t>
      </w:r>
      <w:r w:rsidRPr="00B233A4">
        <w:rPr>
          <w:rFonts w:ascii="Times New Roman" w:hAnsi="Times New Roman" w:cs="Times New Roman"/>
        </w:rPr>
        <w:lastRenderedPageBreak/>
        <w:t>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2FECF319" w:rsidR="00261A1B" w:rsidRPr="00B233A4" w:rsidRDefault="007C320D" w:rsidP="00261A1B">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sidR="00720D6D">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in o</w:t>
      </w:r>
      <w:r w:rsidR="00261A1B">
        <w:rPr>
          <w:rFonts w:ascii="Times New Roman" w:hAnsi="Times New Roman" w:cs="Times New Roman"/>
        </w:rPr>
        <w:t>ur first model experiment</w:t>
      </w:r>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is experimen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r w:rsidR="0008273C">
        <w:rPr>
          <w:rFonts w:ascii="Times New Roman" w:hAnsi="Times New Roman" w:cs="Times New Roman"/>
        </w:rPr>
        <w:t xml:space="preserve">the areas above the isoclines describ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r w:rsidR="008C2EAF">
        <w:rPr>
          <w:rFonts w:ascii="Times New Roman" w:hAnsi="Times New Roman" w:cs="Times New Roman"/>
        </w:rPr>
        <w:t>,</w:t>
      </w:r>
      <w:r w:rsidR="0008273C">
        <w:rPr>
          <w:rFonts w:ascii="Times New Roman" w:hAnsi="Times New Roman" w:cs="Times New Roman"/>
        </w:rPr>
        <w:t xml:space="preserve"> at different magnitudes</w:t>
      </w:r>
      <w:r w:rsidR="008C2EAF">
        <w:rPr>
          <w:rFonts w:ascii="Times New Roman" w:hAnsi="Times New Roman" w:cs="Times New Roman"/>
        </w:rPr>
        <w:t>,</w:t>
      </w:r>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125C23">
        <w:rPr>
          <w:rFonts w:ascii="Times New Roman" w:hAnsi="Times New Roman" w:cs="Times New Roman"/>
        </w:rPr>
        <w:t>The counterintuitive response to stocking that has been well documented in previous work (Pine et al. 2009</w:t>
      </w:r>
      <w:r w:rsidR="00A31CC6">
        <w:rPr>
          <w:rFonts w:ascii="Times New Roman" w:hAnsi="Times New Roman" w:cs="Times New Roman"/>
        </w:rPr>
        <w:t xml:space="preserve">, </w:t>
      </w:r>
      <w:proofErr w:type="spellStart"/>
      <w:r w:rsidR="00A31CC6">
        <w:rPr>
          <w:rFonts w:ascii="Times New Roman" w:hAnsi="Times New Roman" w:cs="Times New Roman"/>
        </w:rPr>
        <w:t>Lorenzen</w:t>
      </w:r>
      <w:proofErr w:type="spellEnd"/>
      <w:r w:rsidR="00A31CC6">
        <w:rPr>
          <w:rFonts w:ascii="Times New Roman" w:hAnsi="Times New Roman" w:cs="Times New Roman"/>
        </w:rPr>
        <w:t xml:space="preserve"> 2014</w:t>
      </w:r>
      <w:r w:rsidR="00125C23">
        <w:rPr>
          <w:rFonts w:ascii="Times New Roman" w:hAnsi="Times New Roman" w:cs="Times New Roman"/>
        </w:rPr>
        <w:t>), occurred in our simulations as well. When managing only species 1, stocking species 1 can result in regime shifts when the number of fish stocked was too low</w:t>
      </w:r>
      <w:r w:rsidR="00D72B94">
        <w:rPr>
          <w:rFonts w:ascii="Times New Roman" w:hAnsi="Times New Roman" w:cs="Times New Roman"/>
        </w:rPr>
        <w:t xml:space="preserve"> (Fig 2 and S3)</w:t>
      </w:r>
      <w:r w:rsidR="008C2EAF">
        <w:rPr>
          <w:rFonts w:ascii="Times New Roman" w:hAnsi="Times New Roman" w:cs="Times New Roman"/>
        </w:rPr>
        <w:t>. 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 xml:space="preserve">ig 2). </w:t>
      </w:r>
      <w:r w:rsidR="00261A1B">
        <w:rPr>
          <w:rFonts w:ascii="Times New Roman" w:hAnsi="Times New Roman" w:cs="Times New Roman"/>
        </w:rPr>
        <w:t>However, w</w:t>
      </w:r>
      <w:r w:rsidR="00261A1B" w:rsidRPr="00B233A4">
        <w:rPr>
          <w:rFonts w:ascii="Times New Roman" w:hAnsi="Times New Roman" w:cs="Times New Roman"/>
        </w:rPr>
        <w:t xml:space="preserve">hen </w:t>
      </w:r>
      <w:r w:rsidR="00C531EC">
        <w:rPr>
          <w:rFonts w:ascii="Times New Roman" w:hAnsi="Times New Roman" w:cs="Times New Roman"/>
        </w:rPr>
        <w:t>the manager considers the interaction between species</w:t>
      </w:r>
      <w:r w:rsidR="00261A1B">
        <w:rPr>
          <w:rFonts w:ascii="Times New Roman" w:hAnsi="Times New Roman" w:cs="Times New Roman"/>
        </w:rPr>
        <w:t>,</w:t>
      </w:r>
      <w:r w:rsidR="00261A1B" w:rsidRPr="00B233A4">
        <w:rPr>
          <w:rFonts w:ascii="Times New Roman" w:hAnsi="Times New Roman" w:cs="Times New Roman"/>
        </w:rPr>
        <w:t xml:space="preserve"> the options expand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r w:rsidR="00114310">
        <w:rPr>
          <w:rFonts w:ascii="Times New Roman" w:hAnsi="Times New Roman" w:cs="Times New Roman"/>
        </w:rPr>
        <w:t>the manager</w:t>
      </w:r>
      <w:r w:rsidR="00261A1B" w:rsidRPr="00B233A4">
        <w:rPr>
          <w:rFonts w:ascii="Times New Roman" w:hAnsi="Times New Roman" w:cs="Times New Roman"/>
        </w:rPr>
        <w:t>.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 xml:space="preserve">dominate across any harvest rate (Fig. 2). </w:t>
      </w:r>
      <w:r w:rsidR="00C25205">
        <w:rPr>
          <w:rFonts w:ascii="Times New Roman" w:hAnsi="Times New Roman" w:cs="Times New Roman"/>
        </w:rPr>
        <w:t xml:space="preserve">In other words, accounting for the ecological interactions between species allowed the manager to use harvest of species 2 to increase the number of species 1 management options that would maintain its dominance. </w:t>
      </w:r>
      <w:r w:rsidR="00261A1B">
        <w:rPr>
          <w:rFonts w:ascii="Times New Roman" w:hAnsi="Times New Roman" w:cs="Times New Roman"/>
        </w:rPr>
        <w:t>These analyses were also conducted in a model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 The dynamics in that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lastRenderedPageBreak/>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33CE06A3" w:rsidR="00DB5BA4" w:rsidRPr="00B233A4" w:rsidRDefault="00062887" w:rsidP="003A2A6C">
      <w:pPr>
        <w:pStyle w:val="ImageCaption"/>
        <w:widowControl w:val="0"/>
        <w:suppressLineNumbers/>
        <w:rPr>
          <w:rFonts w:ascii="Times New Roman" w:hAnsi="Times New Roman" w:cs="Times New Roman"/>
        </w:rPr>
      </w:pPr>
      <w:commentRangeStart w:id="16"/>
      <w:commentRangeStart w:id="17"/>
      <w:r w:rsidRPr="00B233A4">
        <w:rPr>
          <w:rFonts w:ascii="Times New Roman" w:hAnsi="Times New Roman" w:cs="Times New Roman"/>
        </w:rPr>
        <w:t>Figure</w:t>
      </w:r>
      <w:commentRangeEnd w:id="16"/>
      <w:r w:rsidR="00D323D4">
        <w:rPr>
          <w:rStyle w:val="CommentReference"/>
          <w:i w:val="0"/>
        </w:rPr>
        <w:commentReference w:id="16"/>
      </w:r>
      <w:commentRangeEnd w:id="17"/>
      <w:r w:rsidR="00CB2E5A">
        <w:rPr>
          <w:rStyle w:val="CommentReference"/>
          <w:i w:val="0"/>
        </w:rPr>
        <w:commentReference w:id="17"/>
      </w:r>
      <w:r w:rsidRPr="00B233A4">
        <w:rPr>
          <w:rFonts w:ascii="Times New Roman" w:hAnsi="Times New Roman" w:cs="Times New Roman"/>
        </w:rPr>
        <w:t xml:space="preserve"> 2. </w:t>
      </w:r>
      <w:r w:rsidR="00C531EC">
        <w:rPr>
          <w:rFonts w:ascii="Times New Roman" w:hAnsi="Times New Roman" w:cs="Times New Roman"/>
        </w:rPr>
        <w:t xml:space="preserve">Isoclines here separate different outcomes for two management approaches.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In this model experimen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outcomes when the manager considers species interactions</w:t>
      </w:r>
      <w:r w:rsidR="00261A1B">
        <w:rPr>
          <w:rFonts w:ascii="Times New Roman" w:hAnsi="Times New Roman" w:cs="Times New Roman"/>
        </w:rPr>
        <w:t>, while the dashed</w:t>
      </w:r>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r w:rsidR="00261A1B">
        <w:rPr>
          <w:rFonts w:ascii="Times New Roman" w:hAnsi="Times New Roman" w:cs="Times New Roman"/>
        </w:rPr>
        <w:t xml:space="preserve"> </w:t>
      </w:r>
    </w:p>
    <w:p w14:paraId="0C2183A9" w14:textId="67EBACA0"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specific interactions</w:t>
      </w:r>
      <w:r>
        <w:rPr>
          <w:rFonts w:ascii="Times New Roman" w:hAnsi="Times New Roman" w:cs="Times New Roman"/>
        </w:rPr>
        <w:t>. Consideration of species interactions allow</w:t>
      </w:r>
      <w:r w:rsidR="00817B08">
        <w:rPr>
          <w:rFonts w:ascii="Times New Roman" w:hAnsi="Times New Roman" w:cs="Times New Roman"/>
        </w:rPr>
        <w:t>ed</w:t>
      </w:r>
      <w:r>
        <w:rPr>
          <w:rFonts w:ascii="Times New Roman" w:hAnsi="Times New Roman" w:cs="Times New Roman"/>
        </w:rPr>
        <w:t xml:space="preserve"> managers to combine direct management action (i.e. stocking) with indirect action (i.e. managing a competitor)</w:t>
      </w:r>
      <w:r w:rsidR="000608C0">
        <w:rPr>
          <w:rFonts w:ascii="Times New Roman" w:hAnsi="Times New Roman" w:cs="Times New Roman"/>
        </w:rPr>
        <w:t>; these st</w:t>
      </w:r>
      <w:r w:rsidR="00E66621">
        <w:rPr>
          <w:rFonts w:ascii="Times New Roman" w:hAnsi="Times New Roman" w:cs="Times New Roman"/>
        </w:rPr>
        <w:t>rategies can be implemented</w:t>
      </w:r>
      <w:r>
        <w:rPr>
          <w:rFonts w:ascii="Times New Roman" w:hAnsi="Times New Roman" w:cs="Times New Roman"/>
        </w:rPr>
        <w:t xml:space="preserve"> </w:t>
      </w:r>
      <w:r w:rsidR="00B56336">
        <w:rPr>
          <w:rFonts w:ascii="Times New Roman" w:hAnsi="Times New Roman" w:cs="Times New Roman"/>
        </w:rPr>
        <w:t>singly</w:t>
      </w:r>
      <w:r>
        <w:rPr>
          <w:rFonts w:ascii="Times New Roman" w:hAnsi="Times New Roman" w:cs="Times New Roman"/>
        </w:rPr>
        <w:t xml:space="preserve"> or in combination to achieve the same outcome (Figure 3). The trade-off between stocking and harvest of </w:t>
      </w:r>
      <w:r w:rsidR="003E4E9F">
        <w:rPr>
          <w:rFonts w:ascii="Times New Roman" w:hAnsi="Times New Roman" w:cs="Times New Roman"/>
        </w:rPr>
        <w:t xml:space="preserve">the </w:t>
      </w:r>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r w:rsidR="003E4E9F">
        <w:rPr>
          <w:rFonts w:ascii="Times New Roman" w:hAnsi="Times New Roman" w:cs="Times New Roman"/>
        </w:rPr>
        <w:t>more stocking is required</w:t>
      </w:r>
      <w:r>
        <w:rPr>
          <w:rFonts w:ascii="Times New Roman" w:hAnsi="Times New Roman" w:cs="Times New Roman"/>
        </w:rPr>
        <w:t xml:space="preserve"> to maintain the stable state of the system</w:t>
      </w:r>
      <w:r w:rsidR="00540015">
        <w:rPr>
          <w:rFonts w:ascii="Times New Roman" w:hAnsi="Times New Roman" w:cs="Times New Roman"/>
        </w:rPr>
        <w:t xml:space="preserve"> in which species 1 remains dominant</w:t>
      </w:r>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r w:rsidR="00CA6A94">
        <w:rPr>
          <w:rFonts w:ascii="Times New Roman" w:hAnsi="Times New Roman" w:cs="Times New Roman"/>
        </w:rPr>
        <w:t xml:space="preserve"> These dynamics were also explored for a scenario where the manager aimed to flip the system from species 2 dominated toward species 1 (Fig. S4). Because of the initial dominance of species 2 in that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1 is higher to account for initial dominance of species 2.</w:t>
      </w:r>
    </w:p>
    <w:p w14:paraId="6D6A9A81" w14:textId="574A77C0"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p>
    <w:p w14:paraId="42F60A51" w14:textId="6CF91F17" w:rsidR="00261A1B" w:rsidRPr="00B233A4" w:rsidRDefault="00062887" w:rsidP="00261A1B">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r w:rsidR="00261A1B">
        <w:rPr>
          <w:rFonts w:ascii="Times New Roman" w:hAnsi="Times New Roman" w:cs="Times New Roman"/>
        </w:rPr>
        <w:t>Stocking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558896B"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Finally, a</w:t>
      </w:r>
      <w:commentRangeStart w:id="18"/>
      <w:commentRangeEnd w:id="18"/>
      <w:r w:rsidRPr="00B233A4">
        <w:rPr>
          <w:rFonts w:ascii="Times New Roman" w:hAnsi="Times New Roman" w:cs="Times New Roman"/>
        </w:rPr>
        <w:t xml:space="preserve"> scenario</w:t>
      </w:r>
      <w:r>
        <w:rPr>
          <w:rFonts w:ascii="Times New Roman" w:hAnsi="Times New Roman" w:cs="Times New Roman"/>
        </w:rPr>
        <w:t xml:space="preserve"> was explored</w:t>
      </w:r>
      <w:r w:rsidRPr="00B233A4">
        <w:rPr>
          <w:rFonts w:ascii="Times New Roman" w:hAnsi="Times New Roman" w:cs="Times New Roman"/>
        </w:rPr>
        <w:t xml:space="preserve"> where slow moving changes in </w:t>
      </w:r>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r w:rsidR="00CA6A94">
        <w:rPr>
          <w:rFonts w:ascii="Times New Roman" w:hAnsi="Times New Roman" w:cs="Times New Roman"/>
        </w:rPr>
        <w:t>adult fecundity for species 1. Recruitment declines have been observed in fisheries for a wide array of reasons (</w:t>
      </w:r>
      <w:r w:rsidR="00B11B23">
        <w:rPr>
          <w:rFonts w:ascii="Times New Roman" w:hAnsi="Times New Roman" w:cs="Times New Roman"/>
        </w:rPr>
        <w:t>Walters and Martell 2004,</w:t>
      </w:r>
      <w:r w:rsidR="0057395B">
        <w:rPr>
          <w:rFonts w:ascii="Times New Roman" w:hAnsi="Times New Roman" w:cs="Times New Roman"/>
        </w:rPr>
        <w:t xml:space="preserve"> </w:t>
      </w:r>
      <w:r w:rsidR="00B11B23">
        <w:rPr>
          <w:rFonts w:ascii="Times New Roman" w:hAnsi="Times New Roman" w:cs="Times New Roman"/>
        </w:rPr>
        <w:t>Lynch et al. 2016</w:t>
      </w:r>
      <w:r w:rsidR="00CA6A94">
        <w:rPr>
          <w:rFonts w:ascii="Times New Roman" w:hAnsi="Times New Roman" w:cs="Times New Roman"/>
        </w:rPr>
        <w:t xml:space="preserve">). Similar slow moving changes in </w:t>
      </w:r>
      <w:r w:rsidR="00E66621" w:rsidRPr="00CA6A94">
        <w:rPr>
          <w:rFonts w:ascii="Times New Roman" w:hAnsi="Times New Roman" w:cs="Times New Roman"/>
        </w:rPr>
        <w:t>juvenile</w:t>
      </w:r>
      <w:r w:rsidR="00E66621">
        <w:rPr>
          <w:rFonts w:ascii="Times New Roman" w:hAnsi="Times New Roman" w:cs="Times New Roman"/>
        </w:rPr>
        <w:t xml:space="preserve"> refuge</w:t>
      </w:r>
      <w:r w:rsidR="00D61596">
        <w:rPr>
          <w:rFonts w:ascii="Times New Roman" w:hAnsi="Times New Roman" w:cs="Times New Roman"/>
        </w:rPr>
        <w:t xml:space="preserve"> </w:t>
      </w:r>
      <w:r w:rsidRPr="00B233A4">
        <w:rPr>
          <w:rFonts w:ascii="Times New Roman" w:hAnsi="Times New Roman" w:cs="Times New Roman"/>
        </w:rPr>
        <w:t>availability</w:t>
      </w:r>
      <w:r w:rsidR="0054418A">
        <w:rPr>
          <w:rFonts w:ascii="Times New Roman" w:hAnsi="Times New Roman" w:cs="Times New Roman"/>
        </w:rPr>
        <w:t>, though in some cases managers may be able to control this variable</w:t>
      </w:r>
      <w:r w:rsidR="00CA6A94">
        <w:rPr>
          <w:rFonts w:ascii="Times New Roman" w:hAnsi="Times New Roman" w:cs="Times New Roman"/>
        </w:rPr>
        <w:t>, or angler preferences may also drive regime shifts.</w:t>
      </w:r>
      <w:r w:rsidR="00D61596" w:rsidRPr="00B233A4">
        <w:rPr>
          <w:rFonts w:ascii="Times New Roman" w:hAnsi="Times New Roman" w:cs="Times New Roman"/>
        </w:rPr>
        <w:t xml:space="preserve"> </w:t>
      </w:r>
      <w:r>
        <w:rPr>
          <w:rFonts w:ascii="Times New Roman" w:hAnsi="Times New Roman" w:cs="Times New Roman"/>
        </w:rPr>
        <w:t xml:space="preserve">Investigation of slow change towards </w:t>
      </w:r>
      <w:r w:rsidR="0054418A">
        <w:rPr>
          <w:rFonts w:ascii="Times New Roman" w:hAnsi="Times New Roman" w:cs="Times New Roman"/>
        </w:rPr>
        <w:t xml:space="preserve">a </w:t>
      </w:r>
      <w:r>
        <w:rPr>
          <w:rFonts w:ascii="Times New Roman" w:hAnsi="Times New Roman" w:cs="Times New Roman"/>
        </w:rPr>
        <w:t xml:space="preserve">tipping point in </w:t>
      </w:r>
      <w:r w:rsidR="0054418A">
        <w:rPr>
          <w:rFonts w:ascii="Times New Roman" w:hAnsi="Times New Roman" w:cs="Times New Roman"/>
        </w:rPr>
        <w:t>the</w:t>
      </w:r>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 xml:space="preserve">anagement action can delay an inevitable transition through either </w:t>
      </w:r>
      <w:r w:rsidR="00CA6A94">
        <w:rPr>
          <w:rFonts w:ascii="Times New Roman" w:hAnsi="Times New Roman" w:cs="Times New Roman"/>
        </w:rPr>
        <w:t>harvesting species 2</w:t>
      </w:r>
      <w:r w:rsidRPr="00B233A4">
        <w:rPr>
          <w:rFonts w:ascii="Times New Roman" w:hAnsi="Times New Roman" w:cs="Times New Roman"/>
        </w:rPr>
        <w:t xml:space="preserve"> (Fig. 4</w:t>
      </w:r>
      <w:r w:rsidR="00CA6A94">
        <w:rPr>
          <w:rFonts w:ascii="Times New Roman" w:hAnsi="Times New Roman" w:cs="Times New Roman"/>
        </w:rPr>
        <w:t>b</w:t>
      </w:r>
      <w:r w:rsidRPr="00B233A4">
        <w:rPr>
          <w:rFonts w:ascii="Times New Roman" w:hAnsi="Times New Roman" w:cs="Times New Roman"/>
        </w:rPr>
        <w:t xml:space="preserve">) or </w:t>
      </w:r>
      <w:r w:rsidR="00CA6A94">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Management action here </w:t>
      </w:r>
      <w:r w:rsidRPr="00B233A4">
        <w:rPr>
          <w:rFonts w:ascii="Times New Roman" w:hAnsi="Times New Roman" w:cs="Times New Roman"/>
        </w:rPr>
        <w:lastRenderedPageBreak/>
        <w:t>was limited to what might be feasible given time and budget constraints for most managers.</w:t>
      </w:r>
      <w:r w:rsidR="00D61596">
        <w:rPr>
          <w:rFonts w:ascii="Times New Roman" w:hAnsi="Times New Roman" w:cs="Times New Roman"/>
        </w:rPr>
        <w:t xml:space="preserve"> </w:t>
      </w:r>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52381"/>
                    </a:xfrm>
                    <a:prstGeom prst="rect">
                      <a:avLst/>
                    </a:prstGeom>
                  </pic:spPr>
                </pic:pic>
              </a:graphicData>
            </a:graphic>
          </wp:inline>
        </w:drawing>
      </w:r>
    </w:p>
    <w:p w14:paraId="7E2CA4D4" w14:textId="51304361"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Delaying transitions.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a manager’s control </w:t>
      </w:r>
      <w:r w:rsidRPr="00B233A4">
        <w:rPr>
          <w:rFonts w:ascii="Times New Roman" w:hAnsi="Times New Roman" w:cs="Times New Roman"/>
        </w:rPr>
        <w:t xml:space="preserve">which will inevitably flip system from sp1 dominated to sp2 (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stocking of the 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82BF723" w14:textId="5C8CC36B" w:rsidR="00B55B9B" w:rsidRDefault="00B55B9B" w:rsidP="00FA2D61">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on these systems grow and erode 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w:t>
      </w:r>
      <w:commentRangeStart w:id="19"/>
      <w:commentRangeEnd w:id="19"/>
      <w:r>
        <w:rPr>
          <w:rFonts w:ascii="Times New Roman" w:hAnsi="Times New Roman" w:cs="Times New Roman"/>
          <w:i w:val="0"/>
        </w:rPr>
        <w:t xml:space="preserve">). We demonstrate how management interventions can be used to maintain stable states of a system through careful consideration of human influences and species interactions within the system. Where a single species management approach is infeasible or unable to </w:t>
      </w:r>
      <w:r w:rsidR="00256426">
        <w:rPr>
          <w:rFonts w:ascii="Times New Roman" w:hAnsi="Times New Roman" w:cs="Times New Roman"/>
          <w:i w:val="0"/>
        </w:rPr>
        <w:t>achieve the desired stable state</w:t>
      </w:r>
      <w:r>
        <w:rPr>
          <w:rFonts w:ascii="Times New Roman" w:hAnsi="Times New Roman" w:cs="Times New Roman"/>
          <w:i w:val="0"/>
        </w:rPr>
        <w:t xml:space="preserve">, our relatively simple model of a multi-species recreational fishery demonstrates how understanding the ecological interactions between species can allow a manager to creatively manage a system to reach desired outcomes. Although species interactions have long been known to exert influence on a system, here we show how direct management can use those interactions in order to influence fishery outcomes. Although our model is a simplification of a complex system, it demonstrates the need to </w:t>
      </w:r>
      <w:r>
        <w:rPr>
          <w:rFonts w:ascii="Times New Roman" w:hAnsi="Times New Roman" w:cs="Times New Roman"/>
          <w:i w:val="0"/>
        </w:rPr>
        <w:lastRenderedPageBreak/>
        <w:t xml:space="preserve">incorporate our understanding of the ecology of aquatic ecosystems into a holistic view of managing these important resources. In practice, this is difficult to do as interactions within aquatic communities and our understanding of them continue to change, however, integration of species interactions is a step in the right direction towards a more holistic view of inland fishery systems. </w:t>
      </w:r>
    </w:p>
    <w:p w14:paraId="29B4F1D4" w14:textId="5603DADE" w:rsidR="00B55B9B" w:rsidRDefault="00B55B9B"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does not always result in positive outcomes. Our results, and the research of others, demonstrates why positive feedback loops which are unaccounted for, often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i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commentRangeStart w:id="20"/>
      <w:r>
        <w:rPr>
          <w:rFonts w:ascii="Times New Roman" w:hAnsi="Times New Roman" w:cs="Times New Roman"/>
          <w:i w:val="0"/>
        </w:rPr>
        <w:t xml:space="preserve">This can be done directly through stocking, but because of density –dependent mortality due to limited predation refuge or prey availability, simply adding more individuals is often insufficient. Furthermore, the costs associated with stocking often limit how many individuals can be added to any one system. Our model demonstrates how </w:t>
      </w:r>
      <w:r w:rsidR="00256426">
        <w:rPr>
          <w:rFonts w:ascii="Times New Roman" w:hAnsi="Times New Roman" w:cs="Times New Roman"/>
          <w:i w:val="0"/>
        </w:rPr>
        <w:t>stocking can be rendered ineffective</w:t>
      </w:r>
      <w:r>
        <w:rPr>
          <w:rFonts w:ascii="Times New Roman" w:hAnsi="Times New Roman" w:cs="Times New Roman"/>
          <w:i w:val="0"/>
        </w:rPr>
        <w:t xml:space="preserve"> </w:t>
      </w:r>
      <w:r w:rsidR="00256426">
        <w:rPr>
          <w:rFonts w:ascii="Times New Roman" w:hAnsi="Times New Roman" w:cs="Times New Roman"/>
          <w:i w:val="0"/>
        </w:rPr>
        <w:t>when</w:t>
      </w:r>
      <w:r>
        <w:rPr>
          <w:rFonts w:ascii="Times New Roman" w:hAnsi="Times New Roman" w:cs="Times New Roman"/>
          <w:i w:val="0"/>
        </w:rPr>
        <w:t xml:space="preserve"> a portion of the stocked fish will feed species 2, promoting their abundance increase and beginning a feedback loop where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grow more abundant (Fig 4). Thus, the magnitude of stocking that is necessary to maintain the system is greatly increased when it is used in isolation, which may also not be feasible given the expense of stocking and density-dependent mortality associated with stocking more fish (Fig. 2).</w:t>
      </w:r>
      <w:commentRangeEnd w:id="20"/>
      <w:r w:rsidR="00E342FE">
        <w:rPr>
          <w:rStyle w:val="CommentReference"/>
          <w:i w:val="0"/>
        </w:rPr>
        <w:commentReference w:id="20"/>
      </w:r>
      <w:r>
        <w:rPr>
          <w:rFonts w:ascii="Times New Roman" w:hAnsi="Times New Roman" w:cs="Times New Roman"/>
          <w:i w:val="0"/>
        </w:rPr>
        <w:t xml:space="preserve"> 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s as predation pressure i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1DAE0C03" w14:textId="13F69A6C" w:rsidR="00B55B9B"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interactions between specie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proofErr w:type="spellStart"/>
      <w:r>
        <w:rPr>
          <w:rFonts w:ascii="Times New Roman" w:hAnsi="Times New Roman" w:cs="Times New Roman"/>
          <w:iCs/>
        </w:rPr>
        <w:t>Oncorhynchus</w:t>
      </w:r>
      <w:proofErr w:type="spellEnd"/>
      <w:r>
        <w:rPr>
          <w:rFonts w:ascii="Times New Roman" w:hAnsi="Times New Roman" w:cs="Times New Roman"/>
          <w:iCs/>
        </w:rPr>
        <w:t xml:space="preserve"> </w:t>
      </w:r>
      <w:proofErr w:type="spellStart"/>
      <w:r>
        <w:rPr>
          <w:rFonts w:ascii="Times New Roman" w:hAnsi="Times New Roman" w:cs="Times New Roman"/>
          <w:iCs/>
        </w:rPr>
        <w:t>nerka</w:t>
      </w:r>
      <w:proofErr w:type="spellEnd"/>
      <w:r w:rsidRPr="001D16D9">
        <w:rPr>
          <w:rFonts w:ascii="Times New Roman" w:hAnsi="Times New Roman" w:cs="Times New Roman"/>
          <w:i w:val="0"/>
        </w:rPr>
        <w:t>)</w:t>
      </w:r>
      <w:r>
        <w:rPr>
          <w:rFonts w:ascii="Times New Roman" w:hAnsi="Times New Roman" w:cs="Times New Roman"/>
          <w:i w:val="0"/>
        </w:rPr>
        <w:t xml:space="preserve"> and other </w:t>
      </w:r>
      <w:proofErr w:type="spellStart"/>
      <w:r>
        <w:rPr>
          <w:rFonts w:ascii="Times New Roman" w:hAnsi="Times New Roman" w:cs="Times New Roman"/>
          <w:i w:val="0"/>
        </w:rPr>
        <w:t>meso</w:t>
      </w:r>
      <w:proofErr w:type="spellEnd"/>
      <w:r>
        <w:rPr>
          <w:rFonts w:ascii="Times New Roman" w:hAnsi="Times New Roman" w:cs="Times New Roman"/>
          <w:i w:val="0"/>
        </w:rPr>
        <w:t xml:space="preserve">-predator 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can als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390F9932" w14:textId="77777777" w:rsidR="00B55B9B" w:rsidRDefault="00B55B9B" w:rsidP="00B55B9B">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 xml:space="preserve">ineffective or even detrimental when </w:t>
      </w:r>
      <w:r w:rsidRPr="00B72C2C">
        <w:rPr>
          <w:rFonts w:ascii="Times New Roman" w:hAnsi="Times New Roman" w:cs="Times New Roman"/>
          <w:i w:val="0"/>
        </w:rPr>
        <w:lastRenderedPageBreak/>
        <w:t>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hy stocking </w:t>
      </w:r>
      <w:r>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proofErr w:type="spellStart"/>
      <w:r>
        <w:rPr>
          <w:rFonts w:ascii="Times New Roman" w:hAnsi="Times New Roman" w:cs="Times New Roman"/>
          <w:i w:val="0"/>
        </w:rPr>
        <w:t>Lorenzen</w:t>
      </w:r>
      <w:proofErr w:type="spellEnd"/>
      <w:r>
        <w:rPr>
          <w:rFonts w:ascii="Times New Roman" w:hAnsi="Times New Roman" w:cs="Times New Roman"/>
          <w:i w:val="0"/>
        </w:rPr>
        <w:t xml:space="preserve">,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proofErr w:type="spellStart"/>
      <w:r>
        <w:rPr>
          <w:rFonts w:ascii="Times New Roman" w:hAnsi="Times New Roman" w:cs="Times New Roman"/>
          <w:i w:val="0"/>
        </w:rPr>
        <w:t>Tingley</w:t>
      </w:r>
      <w:proofErr w:type="spellEnd"/>
      <w:r>
        <w:rPr>
          <w:rFonts w:ascii="Times New Roman" w:hAnsi="Times New Roman" w:cs="Times New Roman"/>
          <w:i w:val="0"/>
        </w:rPr>
        <w:t xml:space="preserve">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Of course the idea of taking advantage of ecological interactions to manage a system is not entirely new; indeed, invasive species management has long included introducing ‘biocontrol’ agents into the system in an effort to reduce invasive species abundance (Messing and Wright, 2006). A key distinction we make between our multispecies fishery and invasive species management that here we suggest using existing ecological interactions between the species already present, as opposed to the introduction of a novel agent. </w:t>
      </w:r>
    </w:p>
    <w:p w14:paraId="2674DF4B" w14:textId="45DEACDC" w:rsidR="00B55B9B" w:rsidRPr="00B72C2C" w:rsidRDefault="0041508A"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a manager</w:t>
      </w:r>
      <w:r w:rsidR="009147E2">
        <w:rPr>
          <w:rFonts w:ascii="Times New Roman" w:hAnsi="Times New Roman" w:cs="Times New Roman"/>
          <w:i w:val="0"/>
        </w:rPr>
        <w:t>’</w:t>
      </w:r>
      <w:r>
        <w:rPr>
          <w:rFonts w:ascii="Times New Roman" w:hAnsi="Times New Roman" w:cs="Times New Roman"/>
          <w:i w:val="0"/>
        </w:rPr>
        <w:t>s control, such as slow moving changes in recruitment as a result of climate change (</w:t>
      </w:r>
      <w:r w:rsidR="00B67707">
        <w:rPr>
          <w:rFonts w:ascii="Times New Roman" w:hAnsi="Times New Roman" w:cs="Times New Roman"/>
          <w:i w:val="0"/>
        </w:rPr>
        <w:t>Hansen et al. 2017</w:t>
      </w:r>
      <w:r>
        <w:rPr>
          <w:rFonts w:ascii="Times New Roman" w:hAnsi="Times New Roman" w:cs="Times New Roman"/>
          <w:i w:val="0"/>
        </w:rPr>
        <w:t xml:space="preserve">). </w:t>
      </w:r>
      <w:r w:rsidR="00B55B9B" w:rsidRPr="00B72C2C">
        <w:rPr>
          <w:rFonts w:ascii="Times New Roman" w:hAnsi="Times New Roman" w:cs="Times New Roman"/>
          <w:i w:val="0"/>
        </w:rPr>
        <w:t xml:space="preserve">Increasing consideration of </w:t>
      </w:r>
      <w:r w:rsidR="009147E2">
        <w:rPr>
          <w:rFonts w:ascii="Times New Roman" w:hAnsi="Times New Roman" w:cs="Times New Roman"/>
          <w:i w:val="0"/>
        </w:rPr>
        <w:t>these drivers</w:t>
      </w:r>
      <w:r w:rsidR="00B55B9B">
        <w:rPr>
          <w:rFonts w:ascii="Times New Roman" w:hAnsi="Times New Roman" w:cs="Times New Roman"/>
          <w:i w:val="0"/>
        </w:rPr>
        <w:t xml:space="preserve"> </w:t>
      </w:r>
      <w:r w:rsidR="00B55B9B" w:rsidRPr="00B72C2C">
        <w:rPr>
          <w:rFonts w:ascii="Times New Roman" w:hAnsi="Times New Roman" w:cs="Times New Roman"/>
          <w:i w:val="0"/>
        </w:rPr>
        <w:t>has resulted in the emergence of a safe operating space</w:t>
      </w:r>
      <w:r w:rsidR="00B55B9B">
        <w:rPr>
          <w:rFonts w:ascii="Times New Roman" w:hAnsi="Times New Roman" w:cs="Times New Roman"/>
          <w:i w:val="0"/>
        </w:rPr>
        <w:t xml:space="preserve"> theory</w:t>
      </w:r>
      <w:r w:rsidR="00B55B9B" w:rsidRPr="00B72C2C">
        <w:rPr>
          <w:rFonts w:ascii="Times New Roman" w:hAnsi="Times New Roman" w:cs="Times New Roman"/>
          <w:i w:val="0"/>
        </w:rPr>
        <w:t>, increasing the call for adapting management to respond to ecological variables and complexity in the system (Carpenter et al., 2017</w:t>
      </w:r>
      <w:r w:rsidR="00B55B9B">
        <w:rPr>
          <w:rFonts w:ascii="Times New Roman" w:hAnsi="Times New Roman" w:cs="Times New Roman"/>
          <w:i w:val="0"/>
        </w:rPr>
        <w:t>, Hansen et al. 2019</w:t>
      </w:r>
      <w:r w:rsidR="00B55B9B" w:rsidRPr="00B72C2C">
        <w:rPr>
          <w:rFonts w:ascii="Times New Roman" w:hAnsi="Times New Roman" w:cs="Times New Roman"/>
          <w:i w:val="0"/>
        </w:rPr>
        <w:t xml:space="preserve">). </w:t>
      </w:r>
      <w:r w:rsidR="00B55B9B">
        <w:rPr>
          <w:rFonts w:ascii="Times New Roman" w:hAnsi="Times New Roman" w:cs="Times New Roman"/>
          <w:i w:val="0"/>
        </w:rPr>
        <w:t xml:space="preserve">Although safe operating space management allows for management of complexity, we highlight maintaining such a space through consideration of non-linear management strategies. </w:t>
      </w:r>
      <w:r w:rsidR="00B55B9B" w:rsidRPr="00B72C2C">
        <w:rPr>
          <w:rFonts w:ascii="Times New Roman" w:hAnsi="Times New Roman" w:cs="Times New Roman"/>
          <w:i w:val="0"/>
        </w:rPr>
        <w:t>Tradeoffs are likely to arise between directly managing a species or indirectly managing that species through its competitor</w:t>
      </w:r>
      <w:r w:rsidR="00B55B9B">
        <w:rPr>
          <w:rFonts w:ascii="Times New Roman" w:hAnsi="Times New Roman" w:cs="Times New Roman"/>
          <w:i w:val="0"/>
        </w:rPr>
        <w:t>;</w:t>
      </w:r>
      <w:r w:rsidR="00B55B9B" w:rsidRPr="00B72C2C">
        <w:rPr>
          <w:rFonts w:ascii="Times New Roman" w:hAnsi="Times New Roman" w:cs="Times New Roman"/>
          <w:i w:val="0"/>
        </w:rPr>
        <w:t xml:space="preserve"> however, </w:t>
      </w:r>
      <w:r w:rsidR="00B55B9B">
        <w:rPr>
          <w:rFonts w:ascii="Times New Roman" w:hAnsi="Times New Roman" w:cs="Times New Roman"/>
          <w:i w:val="0"/>
        </w:rPr>
        <w:t>a better</w:t>
      </w:r>
      <w:r w:rsidR="00B55B9B" w:rsidRPr="00B72C2C">
        <w:rPr>
          <w:rFonts w:ascii="Times New Roman" w:hAnsi="Times New Roman" w:cs="Times New Roman"/>
          <w:i w:val="0"/>
        </w:rPr>
        <w:t xml:space="preserve"> understanding of those interactions i</w:t>
      </w:r>
      <w:r w:rsidR="00B55B9B">
        <w:rPr>
          <w:rFonts w:ascii="Times New Roman" w:hAnsi="Times New Roman" w:cs="Times New Roman"/>
          <w:i w:val="0"/>
        </w:rPr>
        <w:t>s</w:t>
      </w:r>
      <w:r w:rsidR="00B55B9B" w:rsidRPr="00B72C2C">
        <w:rPr>
          <w:rFonts w:ascii="Times New Roman" w:hAnsi="Times New Roman" w:cs="Times New Roman"/>
          <w:i w:val="0"/>
        </w:rPr>
        <w:t xml:space="preserve"> likely to increase our predictive ability when proposing alternative management options. </w:t>
      </w:r>
      <w:r w:rsidR="00B55B9B">
        <w:rPr>
          <w:rFonts w:ascii="Times New Roman" w:hAnsi="Times New Roman" w:cs="Times New Roman"/>
          <w:i w:val="0"/>
        </w:rPr>
        <w:t xml:space="preserve">Incorporation of the feedbacks and complexity contained within inter-specific ecological interactions can provide managers with a new dimension they can use to maintain the safe operating space of their system, even in the face of other slow change variables. </w:t>
      </w:r>
    </w:p>
    <w:p w14:paraId="6CA708B3" w14:textId="78807FF3" w:rsidR="00B55B9B" w:rsidRDefault="00B55B9B" w:rsidP="00B55B9B">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on what managers can feasibly do. </w:t>
      </w:r>
      <w:r>
        <w:rPr>
          <w:rFonts w:ascii="Times New Roman" w:hAnsi="Times New Roman" w:cs="Times New Roman"/>
          <w:i w:val="0"/>
        </w:rPr>
        <w:t>Although</w:t>
      </w:r>
      <w:r w:rsidRPr="00B72C2C">
        <w:rPr>
          <w:rFonts w:ascii="Times New Roman" w:hAnsi="Times New Roman" w:cs="Times New Roman"/>
          <w:i w:val="0"/>
        </w:rPr>
        <w:t xml:space="preserve"> our model adds a layer of complexity not usually considered in most fisheries management models, we understand that there is still significant complexity inherent in these systems</w:t>
      </w:r>
      <w:r>
        <w:rPr>
          <w:rFonts w:ascii="Times New Roman" w:hAnsi="Times New Roman" w:cs="Times New Roman"/>
          <w:i w:val="0"/>
        </w:rPr>
        <w:t xml:space="preserve"> that i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non-dominant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t>We model a 2-species recreational fishery, i</w:t>
      </w:r>
      <w:r w:rsidRPr="001D16D9">
        <w:rPr>
          <w:rFonts w:ascii="Times New Roman" w:hAnsi="Times New Roman"/>
          <w:i w:val="0"/>
        </w:rPr>
        <w:t xml:space="preserve">n contrast to commercial fisheries where users aim to maximize profit, recreational fishery users vary along multiple axes of species preference, catch rate, fish size, location, valuation, utility, avidity, and </w:t>
      </w:r>
      <w:r w:rsidRPr="001D16D9">
        <w:rPr>
          <w:rFonts w:ascii="Times New Roman" w:hAnsi="Times New Roman"/>
          <w:i w:val="0"/>
        </w:rPr>
        <w:lastRenderedPageBreak/>
        <w:t xml:space="preserve">harvest opportunity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sidR="0041508A">
        <w:rPr>
          <w:rFonts w:ascii="Times New Roman" w:hAnsi="Times New Roman" w:cs="Times New Roman"/>
          <w:i w:val="0"/>
        </w:rPr>
        <w:t xml:space="preserve">For example, anglers may choose to voluntarily catch and release certain species. When managers try to promote harvest of said species, through liberalized bag and length limits, anglers may simply choose to continue releasing their catch, rendering this management strategy ineffecti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 xml:space="preserve">focused on maintaining a system in a ‘desired’ stable stat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can reveal how managers </w:t>
      </w:r>
      <w:r>
        <w:rPr>
          <w:rFonts w:ascii="Times New Roman" w:hAnsi="Times New Roman" w:cs="Times New Roman"/>
          <w:i w:val="0"/>
        </w:rPr>
        <w:t>may</w:t>
      </w:r>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p>
    <w:p w14:paraId="5F05ADAB" w14:textId="0E9E45DF" w:rsidR="00B55B9B" w:rsidRPr="00B7735F"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Integration of ecological dynamics into ecosystem-based management of freshwater fisheries can increase a manager</w:t>
      </w:r>
      <w:r w:rsidR="00FA2D61">
        <w:rPr>
          <w:rFonts w:ascii="Times New Roman" w:hAnsi="Times New Roman" w:cs="Times New Roman"/>
          <w:i w:val="0"/>
        </w:rPr>
        <w:t>’</w:t>
      </w:r>
      <w:r>
        <w:rPr>
          <w:rFonts w:ascii="Times New Roman" w:hAnsi="Times New Roman" w:cs="Times New Roman"/>
          <w:i w:val="0"/>
        </w:rPr>
        <w:t>s ability to maintain systems in a desired stable state, reduce the likelihood of unexpected or undesirable outcomes, while using standard interventions, reducing overall costs, and sustaining the resource. Experimental reductions in competitor abundance coupled with various stocking regimes is one example of how our modeling results can be used to design an adaptive management experiment that generates new knowledge about how to creatively manage a fishery. Furthermore, o</w:t>
      </w:r>
      <w:r w:rsidRPr="0009734C">
        <w:rPr>
          <w:rFonts w:ascii="Times New Roman" w:hAnsi="Times New Roman" w:cs="Times New Roman"/>
          <w:i w:val="0"/>
        </w:rPr>
        <w:t xml:space="preserve">ur </w:t>
      </w:r>
      <w:r w:rsidRPr="001D16D9">
        <w:rPr>
          <w:rFonts w:ascii="Times New Roman" w:hAnsi="Times New Roman" w:cs="Times New Roman"/>
          <w:i w:val="0"/>
          <w:iCs/>
        </w:rPr>
        <w:t xml:space="preserve">existing understanding of ecological interactions can and should be incorporated into the management of aquatic systems to help solve complex problems now. </w:t>
      </w:r>
      <w:r>
        <w:rPr>
          <w:rFonts w:ascii="Times New Roman" w:hAnsi="Times New Roman" w:cs="Times New Roman"/>
          <w:i w:val="0"/>
          <w:iCs/>
        </w:rPr>
        <w:t xml:space="preserve">Adaptive management experiments could allow managers to update our understanding of ecological interactions to effectively account for them in managing these systems. Again, in practice adaptive management is difficult to implement and often fails, however, the causes of these failures are well studied and provide a way forward towards success (Walter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D75AD1" w:rsidRDefault="00D75AD1">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D75AD1" w:rsidRDefault="00D75AD1">
      <w:pPr>
        <w:pStyle w:val="CommentText"/>
      </w:pPr>
      <w:r>
        <w:rPr>
          <w:rStyle w:val="CommentReference"/>
        </w:rPr>
        <w:annotationRef/>
      </w:r>
      <w:r>
        <w:t>250 words</w:t>
      </w:r>
    </w:p>
  </w:comment>
  <w:comment w:id="8" w:author="Colin Dassow" w:date="2020-12-30T09:28:00Z" w:initials="CD">
    <w:p w14:paraId="3AA8B063" w14:textId="1E903DF4" w:rsidR="00D75AD1" w:rsidRDefault="00D75AD1">
      <w:pPr>
        <w:pStyle w:val="CommentText"/>
      </w:pPr>
      <w:r>
        <w:rPr>
          <w:rStyle w:val="CommentReference"/>
        </w:rPr>
        <w:annotationRef/>
      </w:r>
      <w:r>
        <w:t>Does it make sense to cite the figure that represents each experiment here to make that link in the reader’s mind?</w:t>
      </w:r>
    </w:p>
  </w:comment>
  <w:comment w:id="9" w:author="Colin Dassow" w:date="2021-01-01T11:26:00Z" w:initials="CD">
    <w:p w14:paraId="378A272B" w14:textId="6C53487F" w:rsidR="00D75AD1" w:rsidRDefault="00D75AD1">
      <w:pPr>
        <w:pStyle w:val="CommentText"/>
      </w:pPr>
      <w:r>
        <w:rPr>
          <w:rStyle w:val="CommentReference"/>
        </w:rPr>
        <w:annotationRef/>
      </w:r>
      <w:r>
        <w:t>If we were going to explicitly label each experiment to reference later on as Chelsey suggested, then here would be the place to do it.</w:t>
      </w:r>
    </w:p>
  </w:comment>
  <w:comment w:id="10" w:author="Colin Dassow" w:date="2021-01-02T09:55:00Z" w:initials="CD">
    <w:p w14:paraId="1949AC7B" w14:textId="75EAC12D" w:rsidR="007C7D30" w:rsidRDefault="007C7D30">
      <w:pPr>
        <w:pStyle w:val="CommentText"/>
      </w:pPr>
      <w:r>
        <w:rPr>
          <w:rStyle w:val="CommentReference"/>
        </w:rPr>
        <w:annotationRef/>
      </w:r>
      <w:r>
        <w:t>Colin still needs to add this table in there</w:t>
      </w:r>
    </w:p>
  </w:comment>
  <w:comment w:id="11" w:author="Stuart Jones" w:date="2020-12-22T14:02:00Z" w:initials="SJ">
    <w:p w14:paraId="32DE549E" w14:textId="49E72D00" w:rsidR="00D75AD1" w:rsidRDefault="00D75AD1">
      <w:pPr>
        <w:pStyle w:val="CommentText"/>
        <w:spacing w:after="0"/>
      </w:pPr>
      <w:r>
        <w:rPr>
          <w:rStyle w:val="CommentReference"/>
        </w:rPr>
        <w:annotationRef/>
      </w:r>
      <w:r>
        <w:t>Need to add benefits (and perhaps cost) calculations if that comes into the results.</w:t>
      </w:r>
    </w:p>
  </w:comment>
  <w:comment w:id="13" w:author="Chelsey Nieman" w:date="2020-12-23T10:19:00Z" w:initials="CLN">
    <w:p w14:paraId="66F768CA" w14:textId="5CD935BA" w:rsidR="00D75AD1" w:rsidRDefault="00D75AD1">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14" w:author="Colin Dassow" w:date="2020-12-26T12:15:00Z" w:initials="CD">
    <w:p w14:paraId="426AF9A1" w14:textId="38634C64" w:rsidR="00D75AD1" w:rsidRDefault="00D75AD1">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r w:rsidR="005D7124">
        <w:t xml:space="preserve"> </w:t>
      </w:r>
      <w:r w:rsidR="005D7124">
        <w:t>maybe it should be in the model experiments part of the methods?</w:t>
      </w:r>
    </w:p>
  </w:comment>
  <w:comment w:id="16" w:author="Chelsey Nieman" w:date="2020-12-28T11:59:00Z" w:initials="CLN">
    <w:p w14:paraId="43543E46" w14:textId="65073F6A" w:rsidR="00D75AD1" w:rsidRDefault="00D75AD1">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17" w:author="Colin Dassow" w:date="2020-12-29T15:26:00Z" w:initials="CD">
    <w:p w14:paraId="6A951EB6" w14:textId="20ABF6FF" w:rsidR="00D75AD1" w:rsidRDefault="00D75AD1">
      <w:pPr>
        <w:pStyle w:val="CommentText"/>
      </w:pPr>
      <w:r>
        <w:rPr>
          <w:rStyle w:val="CommentReference"/>
        </w:rPr>
        <w:annotationRef/>
      </w:r>
      <w:proofErr w:type="spellStart"/>
      <w:r>
        <w:t>Ya</w:t>
      </w:r>
      <w:proofErr w:type="spellEnd"/>
      <w:r>
        <w:t xml:space="preserve"> that might make sense, we would want to number the model experiments then or at least come up with a short-hand label for them then right?</w:t>
      </w:r>
    </w:p>
  </w:comment>
  <w:comment w:id="20" w:author="Colin Dassow" w:date="2021-01-01T13:27:00Z" w:initials="CD">
    <w:p w14:paraId="5C155407" w14:textId="4E812941" w:rsidR="00D75AD1" w:rsidRDefault="00D75AD1">
      <w:pPr>
        <w:pStyle w:val="CommentText"/>
      </w:pPr>
      <w:r>
        <w:rPr>
          <w:rStyle w:val="CommentReference"/>
        </w:rPr>
        <w:annotationRef/>
      </w:r>
      <w:r>
        <w:t>Is this chunk too repeti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3AA8B063" w15:done="0"/>
  <w15:commentEx w15:paraId="378A272B" w15:paraIdParent="3AA8B063" w15:done="0"/>
  <w15:commentEx w15:paraId="1949AC7B" w15:done="0"/>
  <w15:commentEx w15:paraId="32DE549E" w15:done="0"/>
  <w15:commentEx w15:paraId="66F768CA" w15:done="0"/>
  <w15:commentEx w15:paraId="426AF9A1" w15:paraIdParent="66F768CA" w15:done="0"/>
  <w15:commentEx w15:paraId="43543E46" w15:done="0"/>
  <w15:commentEx w15:paraId="6A951EB6" w15:paraIdParent="43543E46" w15:done="0"/>
  <w15:commentEx w15:paraId="5C1554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6BFEE" w16cex:dateUtc="2020-12-30T14:59:00Z"/>
  <w16cex:commentExtensible w16cex:durableId="2396BFEF" w16cex:dateUtc="2020-12-30T14:59:00Z"/>
  <w16cex:commentExtensible w16cex:durableId="2396E179" w16cex:dateUtc="2020-12-30T17:16:00Z"/>
  <w16cex:commentExtensible w16cex:durableId="2396C0FB" w16cex:dateUtc="2020-12-30T15:03:00Z"/>
  <w16cex:commentExtensible w16cex:durableId="2396C221" w16cex:dateUtc="2020-12-30T15:08:00Z"/>
  <w16cex:commentExtensible w16cex:durableId="2396E17A" w16cex:dateUtc="2020-12-30T17:21:00Z"/>
  <w16cex:commentExtensible w16cex:durableId="2396E17D" w16cex:dateUtc="2020-12-30T17:22:00Z"/>
  <w16cex:commentExtensible w16cex:durableId="2396E36C" w16cex:dateUtc="2020-12-30T17:30:00Z"/>
  <w16cex:commentExtensible w16cex:durableId="2396E389" w16cex:dateUtc="2020-12-30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1FCAC9C" w16cid:durableId="2396E87F"/>
  <w16cid:commentId w16cid:paraId="55769F95" w16cid:durableId="2396E87E"/>
  <w16cid:commentId w16cid:paraId="42D4F8D7" w16cid:durableId="2396E87D"/>
  <w16cid:commentId w16cid:paraId="7F5B1530" w16cid:durableId="2396E87C"/>
  <w16cid:commentId w16cid:paraId="6448BE68" w16cid:durableId="2396BF53"/>
  <w16cid:commentId w16cid:paraId="55BD923E" w16cid:durableId="2396BF54"/>
  <w16cid:commentId w16cid:paraId="58B16D29" w16cid:durableId="2396BFEE"/>
  <w16cid:commentId w16cid:paraId="29B5AD9D" w16cid:durableId="2396BFEF"/>
  <w16cid:commentId w16cid:paraId="39D23335" w16cid:durableId="2396E87B"/>
  <w16cid:commentId w16cid:paraId="5003438E" w16cid:durableId="2396E87A"/>
  <w16cid:commentId w16cid:paraId="28438D7B" w16cid:durableId="2396E879"/>
  <w16cid:commentId w16cid:paraId="42977AEE" w16cid:durableId="2396E878"/>
  <w16cid:commentId w16cid:paraId="4853CEBB" w16cid:durableId="2396E877"/>
  <w16cid:commentId w16cid:paraId="522EC6B5" w16cid:durableId="2396E876"/>
  <w16cid:commentId w16cid:paraId="6789E15F" w16cid:durableId="2396E179"/>
  <w16cid:commentId w16cid:paraId="2F97EEA0" w16cid:durableId="2396E875"/>
  <w16cid:commentId w16cid:paraId="72AA464A" w16cid:durableId="2396E874"/>
  <w16cid:commentId w16cid:paraId="095780BE" w16cid:durableId="2396E873"/>
  <w16cid:commentId w16cid:paraId="7CF2B63D" w16cid:durableId="2396E872"/>
  <w16cid:commentId w16cid:paraId="06462B5D" w16cid:durableId="2396E871"/>
  <w16cid:commentId w16cid:paraId="4CFA4329" w16cid:durableId="2396E870"/>
  <w16cid:commentId w16cid:paraId="37EF5476" w16cid:durableId="2396E86F"/>
  <w16cid:commentId w16cid:paraId="7388012A" w16cid:durableId="2396E86E"/>
  <w16cid:commentId w16cid:paraId="43A1A158" w16cid:durableId="2396E86D"/>
  <w16cid:commentId w16cid:paraId="2AB774D4" w16cid:durableId="2396E86C"/>
  <w16cid:commentId w16cid:paraId="5B09A3E8" w16cid:durableId="2396BF67"/>
  <w16cid:commentId w16cid:paraId="1BE1F2A5" w16cid:durableId="2396BF68"/>
  <w16cid:commentId w16cid:paraId="462664FB" w16cid:durableId="2396BF69"/>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3AA8B063" w16cid:durableId="2396E7F6"/>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014E2E90" w16cid:durableId="2396E814"/>
  <w16cid:commentId w16cid:paraId="12DE1C92" w16cid:durableId="2396E815"/>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02E90A8" w16cid:durableId="2396E840"/>
  <w16cid:commentId w16cid:paraId="552DB592" w16cid:durableId="2396BFC9"/>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77E44FA9" w16cid:durableId="2396BFCA"/>
  <w16cid:commentId w16cid:paraId="0CD0FEBC" w16cid:durableId="2396E898"/>
  <w16cid:commentId w16cid:paraId="48C91AFC" w16cid:durableId="2396E897"/>
  <w16cid:commentId w16cid:paraId="661D0139" w16cid:durableId="2396E896"/>
  <w16cid:commentId w16cid:paraId="01C4D315" w16cid:durableId="2396E895"/>
  <w16cid:commentId w16cid:paraId="76E28B44" w16cid:durableId="2396E894"/>
  <w16cid:commentId w16cid:paraId="6C05AA36" w16cid:durableId="2396E893"/>
  <w16cid:commentId w16cid:paraId="305FC9C9" w16cid:durableId="2396C1B7"/>
  <w16cid:commentId w16cid:paraId="65CCFAB6" w16cid:durableId="2396C1B6"/>
  <w16cid:commentId w16cid:paraId="03BAF808" w16cid:durableId="2396C221"/>
  <w16cid:commentId w16cid:paraId="36C9EB34" w16cid:durableId="2396E892"/>
  <w16cid:commentId w16cid:paraId="7B50E861" w16cid:durableId="2396E891"/>
  <w16cid:commentId w16cid:paraId="69EFBDCF" w16cid:durableId="2396BFD5"/>
  <w16cid:commentId w16cid:paraId="2D518FAF" w16cid:durableId="2396BFD6"/>
  <w16cid:commentId w16cid:paraId="2D01EC1D" w16cid:durableId="2396E17A"/>
  <w16cid:commentId w16cid:paraId="3DCBEF93" w16cid:durableId="2396BFD7"/>
  <w16cid:commentId w16cid:paraId="53B2A87A" w16cid:durableId="2396E17D"/>
  <w16cid:commentId w16cid:paraId="07F63481" w16cid:durableId="2396E890"/>
  <w16cid:commentId w16cid:paraId="0B48E6B9" w16cid:durableId="2396E88F"/>
  <w16cid:commentId w16cid:paraId="06C800FB" w16cid:durableId="2396E88E"/>
  <w16cid:commentId w16cid:paraId="41DA5262" w16cid:durableId="2396E88D"/>
  <w16cid:commentId w16cid:paraId="6F975217" w16cid:durableId="2396E88C"/>
  <w16cid:commentId w16cid:paraId="1B352A0E" w16cid:durableId="2396E88B"/>
  <w16cid:commentId w16cid:paraId="619B0B90" w16cid:durableId="2396E36C"/>
  <w16cid:commentId w16cid:paraId="14178129" w16cid:durableId="2396E88A"/>
  <w16cid:commentId w16cid:paraId="64C2C04F" w16cid:durableId="2396E889"/>
  <w16cid:commentId w16cid:paraId="1E587C4E" w16cid:durableId="2396E888"/>
  <w16cid:commentId w16cid:paraId="43A57B80" w16cid:durableId="2396E887"/>
  <w16cid:commentId w16cid:paraId="3E7FBC0F" w16cid:durableId="2396E886"/>
  <w16cid:commentId w16cid:paraId="455E6E21" w16cid:durableId="2396E885"/>
  <w16cid:commentId w16cid:paraId="52B3CA4B" w16cid:durableId="2396E389"/>
  <w16cid:commentId w16cid:paraId="56648513" w16cid:durableId="2396E884"/>
  <w16cid:commentId w16cid:paraId="6951FDF8" w16cid:durableId="2396E883"/>
  <w16cid:commentId w16cid:paraId="09890BA8" w16cid:durableId="2396E882"/>
  <w16cid:commentId w16cid:paraId="6990E978" w16cid:durableId="2396E881"/>
  <w16cid:commentId w16cid:paraId="77599EB2" w16cid:durableId="2396E880"/>
  <w16cid:commentId w16cid:paraId="49E0D9D0" w16cid:durableId="2396BFD0"/>
  <w16cid:commentId w16cid:paraId="2FE9EDCC" w16cid:durableId="2396BFD1"/>
  <w16cid:commentId w16cid:paraId="0E8D8CEF" w16cid:durableId="2396BFD2"/>
  <w16cid:commentId w16cid:paraId="396543AD" w16cid:durableId="2396C185"/>
  <w16cid:commentId w16cid:paraId="7CE21CC9" w16cid:durableId="2396C184"/>
  <w16cid:commentId w16cid:paraId="0BF2EC1B" w16cid:durableId="2396BFD3"/>
  <w16cid:commentId w16cid:paraId="368A604E" w16cid:durableId="2396BFD4"/>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7155D652" w16cid:durableId="2396BFDD"/>
  <w16cid:commentId w16cid:paraId="7DCA21B4" w16cid:durableId="2396BFDE"/>
  <w16cid:commentId w16cid:paraId="4E7BF432" w16cid:durableId="2396BFDF"/>
  <w16cid:commentId w16cid:paraId="0453FB1C" w16cid:durableId="2396BFE0"/>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6660DC" w14:textId="77777777" w:rsidR="00FD4E04" w:rsidRDefault="00FD4E04">
      <w:pPr>
        <w:spacing w:after="0"/>
      </w:pPr>
      <w:r>
        <w:separator/>
      </w:r>
    </w:p>
  </w:endnote>
  <w:endnote w:type="continuationSeparator" w:id="0">
    <w:p w14:paraId="7BC6B4AE" w14:textId="77777777" w:rsidR="00FD4E04" w:rsidRDefault="00FD4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EndPr>
      <w:rPr>
        <w:rStyle w:val="PageNumber"/>
      </w:rPr>
    </w:sdtEndPr>
    <w:sdtContent>
      <w:p w14:paraId="2B6D06BA" w14:textId="104F27E5" w:rsidR="00D75AD1" w:rsidRDefault="00D75AD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75AD1" w:rsidRDefault="00D75AD1"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EndPr>
      <w:rPr>
        <w:rStyle w:val="PageNumber"/>
      </w:rPr>
    </w:sdtEndPr>
    <w:sdtContent>
      <w:p w14:paraId="1C49B948" w14:textId="17AB1A72" w:rsidR="00D75AD1" w:rsidRDefault="00D75AD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D7124">
          <w:rPr>
            <w:rStyle w:val="PageNumber"/>
            <w:noProof/>
          </w:rPr>
          <w:t>13</w:t>
        </w:r>
        <w:r>
          <w:rPr>
            <w:rStyle w:val="PageNumber"/>
          </w:rPr>
          <w:fldChar w:fldCharType="end"/>
        </w:r>
      </w:p>
    </w:sdtContent>
  </w:sdt>
  <w:p w14:paraId="17B52B45" w14:textId="77777777" w:rsidR="00D75AD1" w:rsidRDefault="00D75AD1"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1D952D" w14:textId="77777777" w:rsidR="00FD4E04" w:rsidRDefault="00FD4E04">
      <w:r>
        <w:separator/>
      </w:r>
    </w:p>
  </w:footnote>
  <w:footnote w:type="continuationSeparator" w:id="0">
    <w:p w14:paraId="2247C93D" w14:textId="77777777" w:rsidR="00FD4E04" w:rsidRDefault="00FD4E0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D2F"/>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83DE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26309"/>
    <w:rsid w:val="00144620"/>
    <w:rsid w:val="00156084"/>
    <w:rsid w:val="00164BB1"/>
    <w:rsid w:val="00165A34"/>
    <w:rsid w:val="001675E5"/>
    <w:rsid w:val="00172656"/>
    <w:rsid w:val="001818FB"/>
    <w:rsid w:val="00186C31"/>
    <w:rsid w:val="001A15DE"/>
    <w:rsid w:val="001A2108"/>
    <w:rsid w:val="001B207B"/>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83A1B"/>
    <w:rsid w:val="002877E7"/>
    <w:rsid w:val="00293299"/>
    <w:rsid w:val="002942DB"/>
    <w:rsid w:val="00294A7E"/>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404DA7"/>
    <w:rsid w:val="00412476"/>
    <w:rsid w:val="004125E8"/>
    <w:rsid w:val="0041508A"/>
    <w:rsid w:val="00431332"/>
    <w:rsid w:val="00435596"/>
    <w:rsid w:val="00444635"/>
    <w:rsid w:val="0044497C"/>
    <w:rsid w:val="00446AE2"/>
    <w:rsid w:val="00463483"/>
    <w:rsid w:val="00466377"/>
    <w:rsid w:val="004675B3"/>
    <w:rsid w:val="00467C12"/>
    <w:rsid w:val="00472840"/>
    <w:rsid w:val="00483E32"/>
    <w:rsid w:val="004860B5"/>
    <w:rsid w:val="00496DBE"/>
    <w:rsid w:val="004A35DF"/>
    <w:rsid w:val="004C2123"/>
    <w:rsid w:val="004D16C4"/>
    <w:rsid w:val="004E29B3"/>
    <w:rsid w:val="004E4229"/>
    <w:rsid w:val="00503E0F"/>
    <w:rsid w:val="0050444A"/>
    <w:rsid w:val="00504BEC"/>
    <w:rsid w:val="00504EA6"/>
    <w:rsid w:val="005133CF"/>
    <w:rsid w:val="00513B34"/>
    <w:rsid w:val="00516153"/>
    <w:rsid w:val="00524CFE"/>
    <w:rsid w:val="00527493"/>
    <w:rsid w:val="0053491B"/>
    <w:rsid w:val="00540015"/>
    <w:rsid w:val="0054418A"/>
    <w:rsid w:val="005462E7"/>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1151"/>
    <w:rsid w:val="006221BE"/>
    <w:rsid w:val="006265B4"/>
    <w:rsid w:val="006312AF"/>
    <w:rsid w:val="00635D1F"/>
    <w:rsid w:val="006362F4"/>
    <w:rsid w:val="006428D8"/>
    <w:rsid w:val="006471FF"/>
    <w:rsid w:val="00660332"/>
    <w:rsid w:val="006632F5"/>
    <w:rsid w:val="006643D3"/>
    <w:rsid w:val="00664465"/>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677A4"/>
    <w:rsid w:val="00781EC7"/>
    <w:rsid w:val="00781FE5"/>
    <w:rsid w:val="00784D58"/>
    <w:rsid w:val="007A074B"/>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9419C"/>
    <w:rsid w:val="008A1964"/>
    <w:rsid w:val="008A51EF"/>
    <w:rsid w:val="008B40CF"/>
    <w:rsid w:val="008C2EAF"/>
    <w:rsid w:val="008C7707"/>
    <w:rsid w:val="008C7B01"/>
    <w:rsid w:val="008D3197"/>
    <w:rsid w:val="008D6863"/>
    <w:rsid w:val="008D7C62"/>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1907"/>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1CC6"/>
    <w:rsid w:val="00A3236C"/>
    <w:rsid w:val="00A47DA2"/>
    <w:rsid w:val="00A66940"/>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51BF"/>
    <w:rsid w:val="00B40165"/>
    <w:rsid w:val="00B415E8"/>
    <w:rsid w:val="00B437B0"/>
    <w:rsid w:val="00B43FFE"/>
    <w:rsid w:val="00B51726"/>
    <w:rsid w:val="00B52EC6"/>
    <w:rsid w:val="00B5453D"/>
    <w:rsid w:val="00B55B9B"/>
    <w:rsid w:val="00B56336"/>
    <w:rsid w:val="00B67707"/>
    <w:rsid w:val="00B701EB"/>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45CD2"/>
    <w:rsid w:val="00C52502"/>
    <w:rsid w:val="00C525D8"/>
    <w:rsid w:val="00C531EC"/>
    <w:rsid w:val="00C65870"/>
    <w:rsid w:val="00C72F99"/>
    <w:rsid w:val="00C777A3"/>
    <w:rsid w:val="00C8023F"/>
    <w:rsid w:val="00C810DE"/>
    <w:rsid w:val="00C81686"/>
    <w:rsid w:val="00C8311F"/>
    <w:rsid w:val="00C85732"/>
    <w:rsid w:val="00C91CDB"/>
    <w:rsid w:val="00C97CAF"/>
    <w:rsid w:val="00CA6A94"/>
    <w:rsid w:val="00CB2E5A"/>
    <w:rsid w:val="00CB68AA"/>
    <w:rsid w:val="00CC34A4"/>
    <w:rsid w:val="00D004EC"/>
    <w:rsid w:val="00D01FC6"/>
    <w:rsid w:val="00D07D98"/>
    <w:rsid w:val="00D1023F"/>
    <w:rsid w:val="00D131D0"/>
    <w:rsid w:val="00D17398"/>
    <w:rsid w:val="00D179C3"/>
    <w:rsid w:val="00D25A24"/>
    <w:rsid w:val="00D27D7F"/>
    <w:rsid w:val="00D319EA"/>
    <w:rsid w:val="00D323D4"/>
    <w:rsid w:val="00D37F90"/>
    <w:rsid w:val="00D417FA"/>
    <w:rsid w:val="00D55D61"/>
    <w:rsid w:val="00D61596"/>
    <w:rsid w:val="00D62475"/>
    <w:rsid w:val="00D72B94"/>
    <w:rsid w:val="00D7523F"/>
    <w:rsid w:val="00D75AD1"/>
    <w:rsid w:val="00D76F7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208D3"/>
    <w:rsid w:val="00E315A3"/>
    <w:rsid w:val="00E331BE"/>
    <w:rsid w:val="00E342F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10F61"/>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A2D61"/>
    <w:rsid w:val="00FC0B30"/>
    <w:rsid w:val="00FC26E2"/>
    <w:rsid w:val="00FD0BC7"/>
    <w:rsid w:val="00FD4E04"/>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microsoft.com/office/2011/relationships/people" Target="people.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31257F-70C3-4DBD-A26B-55C2BC67E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3</Pages>
  <Words>5449</Words>
  <Characters>3106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8</cp:revision>
  <dcterms:created xsi:type="dcterms:W3CDTF">2021-01-02T14:37:00Z</dcterms:created>
  <dcterms:modified xsi:type="dcterms:W3CDTF">2021-01-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